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73AB3" w:rsidRPr="00396682" w:rsidP="004E1107" w14:paraId="789C07D6" w14:textId="6CD91805">
      <w:pPr>
        <w:jc w:val="center"/>
        <w:rPr>
          <w:rFonts w:cstheme="minorHAnsi"/>
          <w:b/>
          <w:bCs/>
        </w:rPr>
      </w:pPr>
      <w:r w:rsidRPr="00396682">
        <w:rPr>
          <w:rFonts w:cstheme="minorHAnsi"/>
          <w:b/>
          <w:bCs/>
        </w:rPr>
        <w:t xml:space="preserve">Pretesting Outreach </w:t>
      </w:r>
      <w:r w:rsidRPr="00396682" w:rsidR="008B2DF9">
        <w:rPr>
          <w:rFonts w:cstheme="minorHAnsi"/>
          <w:b/>
          <w:bCs/>
        </w:rPr>
        <w:t xml:space="preserve">and </w:t>
      </w:r>
      <w:r w:rsidRPr="00396682" w:rsidR="005F2543">
        <w:rPr>
          <w:rFonts w:cstheme="minorHAnsi"/>
          <w:b/>
          <w:bCs/>
        </w:rPr>
        <w:t xml:space="preserve">Web Materials for </w:t>
      </w:r>
      <w:r w:rsidRPr="00396682" w:rsidR="008B2DF9">
        <w:rPr>
          <w:rFonts w:cstheme="minorHAnsi"/>
          <w:b/>
          <w:bCs/>
        </w:rPr>
        <w:t>Fish Consumption Advisories</w:t>
      </w:r>
    </w:p>
    <w:p w:rsidR="004E1107" w:rsidRPr="00396682" w:rsidP="004E1107" w14:paraId="14E58A71" w14:textId="77777777">
      <w:pPr>
        <w:jc w:val="center"/>
        <w:rPr>
          <w:rFonts w:cstheme="minorHAnsi"/>
          <w:b/>
          <w:bCs/>
        </w:rPr>
      </w:pPr>
    </w:p>
    <w:p w:rsidR="00407540" w:rsidRPr="00396682" w:rsidP="006B4069" w14:paraId="61D00B76" w14:textId="0B8BEECD">
      <w:pPr>
        <w:jc w:val="center"/>
        <w:rPr>
          <w:rFonts w:cstheme="minorHAnsi"/>
        </w:rPr>
      </w:pPr>
      <w:r w:rsidRPr="00396682">
        <w:rPr>
          <w:rFonts w:cstheme="minorHAnsi"/>
        </w:rPr>
        <w:t>Screener</w:t>
      </w:r>
    </w:p>
    <w:p w:rsidR="006B4069" w:rsidRPr="006B4069" w:rsidP="006B4069" w14:paraId="50389FE1" w14:textId="77777777">
      <w:pPr>
        <w:rPr>
          <w:rFonts w:eastAsia="Times New Roman" w:cstheme="minorHAnsi"/>
        </w:rPr>
      </w:pPr>
      <w:r w:rsidRPr="006B4069">
        <w:rPr>
          <w:rFonts w:eastAsia="Times New Roman" w:cstheme="minorHAnsi"/>
        </w:rPr>
        <w:t>This collection of information is approved by OMB under the Paperwork Reduction Act, 44 U.S.C. 3501 et seq. (OMB Control No. 2030-0051). Responses to this collection of information are voluntary. An agency may not conduct or sponsor, and a person is not required to respond to, a collection of information unless it displays a currently valid OMB control number. The public reporting and recordkeeping burden for this collection of information is estimated to be 5 minutes per response. Send comments on the Agency’s need for this information, the accuracy of the provided burden estimates and any suggested methods for minimizing respondent burden to Director, Information Engagement Division, U.S. Environmental Protection Agency (2821T), 1200 Pennsylvania Ave., NW, Washington, D.C. 20460. Include the OMB control number in any correspondence. Do not send the completed form to this address.</w:t>
      </w:r>
    </w:p>
    <w:p w:rsidR="00407540" w:rsidRPr="00396682" w:rsidP="004E1107" w14:paraId="261AFA3F" w14:textId="61BFF06F">
      <w:pPr>
        <w:jc w:val="center"/>
        <w:rPr>
          <w:rFonts w:cstheme="minorHAnsi"/>
        </w:rPr>
        <w:sectPr w:rsidSect="00215231">
          <w:footerReference w:type="default" r:id="rId8"/>
          <w:headerReference w:type="first" r:id="rId9"/>
          <w:footerReference w:type="first" r:id="rId10"/>
          <w:pgSz w:w="12240" w:h="15840"/>
          <w:pgMar w:top="1440" w:right="1440" w:bottom="1440" w:left="1440" w:header="720" w:footer="720" w:gutter="0"/>
          <w:pgNumType w:start="1"/>
          <w:cols w:space="720"/>
          <w:docGrid w:linePitch="360"/>
        </w:sectPr>
      </w:pPr>
    </w:p>
    <w:p w:rsidR="004E1107" w:rsidRPr="00396682" w:rsidP="00215231" w14:paraId="73FF0220" w14:textId="6A225409">
      <w:pPr>
        <w:jc w:val="center"/>
        <w:rPr>
          <w:rFonts w:cstheme="minorHAnsi"/>
          <w:b/>
          <w:bCs/>
        </w:rPr>
      </w:pPr>
      <w:r w:rsidRPr="00396682">
        <w:rPr>
          <w:rFonts w:cstheme="minorHAnsi"/>
          <w:b/>
          <w:bCs/>
        </w:rPr>
        <w:t>Screener</w:t>
      </w:r>
    </w:p>
    <w:p w:rsidR="004E1107" w:rsidRPr="00396682" w:rsidP="004E1107" w14:paraId="19016B28" w14:textId="70EFEF5B">
      <w:pPr>
        <w:pStyle w:val="SurveyHeading2"/>
        <w:numPr>
          <w:ilvl w:val="0"/>
          <w:numId w:val="0"/>
        </w:numPr>
        <w:rPr>
          <w:rFonts w:asciiTheme="minorHAnsi" w:hAnsiTheme="minorHAnsi" w:cstheme="minorHAnsi"/>
          <w:sz w:val="22"/>
        </w:rPr>
      </w:pPr>
      <w:r w:rsidRPr="00396682">
        <w:rPr>
          <w:rFonts w:asciiTheme="minorHAnsi" w:hAnsiTheme="minorHAnsi" w:cstheme="minorHAnsi"/>
          <w:sz w:val="22"/>
        </w:rPr>
        <w:t>Introduction</w:t>
      </w:r>
      <w:r w:rsidRPr="00396682" w:rsidR="00A30C37">
        <w:rPr>
          <w:rFonts w:asciiTheme="minorHAnsi" w:hAnsiTheme="minorHAnsi" w:cstheme="minorHAnsi"/>
          <w:sz w:val="22"/>
        </w:rPr>
        <w:t>:</w:t>
      </w:r>
      <w:r w:rsidRPr="00396682">
        <w:rPr>
          <w:rFonts w:asciiTheme="minorHAnsi" w:hAnsiTheme="minorHAnsi" w:cstheme="minorHAnsi"/>
          <w:sz w:val="22"/>
        </w:rPr>
        <w:t xml:space="preserve"> </w:t>
      </w:r>
    </w:p>
    <w:p w:rsidR="00B92DA8" w:rsidRPr="00396682" w:rsidP="004E1107" w14:paraId="18FC9799" w14:textId="086E2B8F">
      <w:pPr>
        <w:pStyle w:val="BodyText"/>
        <w:rPr>
          <w:rFonts w:asciiTheme="minorHAnsi" w:hAnsiTheme="minorHAnsi" w:cstheme="minorHAnsi"/>
          <w:sz w:val="22"/>
        </w:rPr>
      </w:pPr>
      <w:r w:rsidRPr="00396682">
        <w:rPr>
          <w:rFonts w:asciiTheme="minorHAnsi" w:hAnsiTheme="minorHAnsi" w:cstheme="minorHAnsi"/>
          <w:sz w:val="22"/>
        </w:rPr>
        <w:t xml:space="preserve">Hello, my name is ____________________. I </w:t>
      </w:r>
      <w:r w:rsidRPr="00396682" w:rsidR="003B7F7B">
        <w:rPr>
          <w:rFonts w:asciiTheme="minorHAnsi" w:hAnsiTheme="minorHAnsi" w:cstheme="minorHAnsi"/>
          <w:sz w:val="22"/>
        </w:rPr>
        <w:t xml:space="preserve">am </w:t>
      </w:r>
      <w:r w:rsidRPr="00396682">
        <w:rPr>
          <w:rFonts w:asciiTheme="minorHAnsi" w:hAnsiTheme="minorHAnsi" w:cstheme="minorHAnsi"/>
          <w:sz w:val="22"/>
        </w:rPr>
        <w:t>work</w:t>
      </w:r>
      <w:r w:rsidRPr="00396682" w:rsidR="003B7F7B">
        <w:rPr>
          <w:rFonts w:asciiTheme="minorHAnsi" w:hAnsiTheme="minorHAnsi" w:cstheme="minorHAnsi"/>
          <w:sz w:val="22"/>
        </w:rPr>
        <w:t>ing with</w:t>
      </w:r>
      <w:r w:rsidRPr="00396682">
        <w:rPr>
          <w:rFonts w:asciiTheme="minorHAnsi" w:hAnsiTheme="minorHAnsi" w:cstheme="minorHAnsi"/>
          <w:sz w:val="22"/>
        </w:rPr>
        <w:t xml:space="preserve"> </w:t>
      </w:r>
      <w:r w:rsidRPr="00396682" w:rsidR="00056B0E">
        <w:rPr>
          <w:rFonts w:asciiTheme="minorHAnsi" w:hAnsiTheme="minorHAnsi" w:cstheme="minorHAnsi"/>
          <w:sz w:val="22"/>
        </w:rPr>
        <w:t>____________</w:t>
      </w:r>
      <w:r w:rsidRPr="00396682">
        <w:rPr>
          <w:rFonts w:asciiTheme="minorHAnsi" w:hAnsiTheme="minorHAnsi" w:cstheme="minorHAnsi"/>
          <w:sz w:val="22"/>
        </w:rPr>
        <w:t xml:space="preserve">, a research organization. We are </w:t>
      </w:r>
      <w:r w:rsidRPr="00396682">
        <w:rPr>
          <w:rFonts w:asciiTheme="minorHAnsi" w:hAnsiTheme="minorHAnsi" w:cstheme="minorHAnsi"/>
          <w:b/>
          <w:bCs/>
          <w:sz w:val="22"/>
          <w:u w:val="single"/>
        </w:rPr>
        <w:t>not</w:t>
      </w:r>
      <w:r w:rsidRPr="00396682">
        <w:rPr>
          <w:rFonts w:asciiTheme="minorHAnsi" w:hAnsiTheme="minorHAnsi" w:cstheme="minorHAnsi"/>
          <w:sz w:val="22"/>
        </w:rPr>
        <w:t xml:space="preserve"> selling anything. The Environmental Protection Agency or EPA, a federal government agency, has hired us to get feedback on </w:t>
      </w:r>
      <w:r w:rsidRPr="00396682" w:rsidR="00E42177">
        <w:rPr>
          <w:rFonts w:asciiTheme="minorHAnsi" w:hAnsiTheme="minorHAnsi" w:cstheme="minorHAnsi"/>
          <w:sz w:val="22"/>
        </w:rPr>
        <w:t xml:space="preserve">images </w:t>
      </w:r>
      <w:r w:rsidRPr="00396682">
        <w:rPr>
          <w:rFonts w:asciiTheme="minorHAnsi" w:hAnsiTheme="minorHAnsi" w:cstheme="minorHAnsi"/>
          <w:sz w:val="22"/>
        </w:rPr>
        <w:t xml:space="preserve">that are being developed about eating fish.  </w:t>
      </w:r>
    </w:p>
    <w:p w:rsidR="00B92DA8" w:rsidRPr="00396682" w:rsidP="00560BB3" w14:paraId="258362B3" w14:textId="499820A6">
      <w:pPr>
        <w:pStyle w:val="BodyText"/>
        <w:rPr>
          <w:rFonts w:asciiTheme="minorHAnsi" w:hAnsiTheme="minorHAnsi" w:cstheme="minorHAnsi"/>
          <w:sz w:val="22"/>
        </w:rPr>
      </w:pPr>
      <w:r w:rsidRPr="00396682">
        <w:rPr>
          <w:rFonts w:asciiTheme="minorHAnsi" w:hAnsiTheme="minorHAnsi" w:cstheme="minorHAnsi"/>
          <w:sz w:val="22"/>
        </w:rPr>
        <w:t xml:space="preserve">If you are interested in participating, we would ask you to participate in a group </w:t>
      </w:r>
      <w:r w:rsidRPr="00396682" w:rsidR="00D95AAF">
        <w:rPr>
          <w:rFonts w:asciiTheme="minorHAnsi" w:hAnsiTheme="minorHAnsi" w:cstheme="minorHAnsi"/>
          <w:sz w:val="22"/>
        </w:rPr>
        <w:t>interview</w:t>
      </w:r>
      <w:r w:rsidRPr="00396682" w:rsidR="00CF4ECA">
        <w:rPr>
          <w:rFonts w:asciiTheme="minorHAnsi" w:hAnsiTheme="minorHAnsi" w:cstheme="minorHAnsi"/>
          <w:sz w:val="22"/>
        </w:rPr>
        <w:t xml:space="preserve"> online</w:t>
      </w:r>
      <w:r w:rsidRPr="00396682">
        <w:rPr>
          <w:rFonts w:asciiTheme="minorHAnsi" w:hAnsiTheme="minorHAnsi" w:cstheme="minorHAnsi"/>
          <w:sz w:val="22"/>
        </w:rPr>
        <w:t xml:space="preserve">.  During the group discussion, we will look at the </w:t>
      </w:r>
      <w:r w:rsidRPr="00396682" w:rsidR="00E9324E">
        <w:rPr>
          <w:rFonts w:asciiTheme="minorHAnsi" w:hAnsiTheme="minorHAnsi" w:cstheme="minorHAnsi"/>
          <w:sz w:val="22"/>
        </w:rPr>
        <w:t>image</w:t>
      </w:r>
      <w:r w:rsidRPr="00396682">
        <w:rPr>
          <w:rFonts w:asciiTheme="minorHAnsi" w:hAnsiTheme="minorHAnsi" w:cstheme="minorHAnsi"/>
          <w:sz w:val="22"/>
        </w:rPr>
        <w:t>s and discuss the</w:t>
      </w:r>
      <w:r w:rsidRPr="00396682" w:rsidR="00007A22">
        <w:rPr>
          <w:rFonts w:asciiTheme="minorHAnsi" w:hAnsiTheme="minorHAnsi" w:cstheme="minorHAnsi"/>
          <w:sz w:val="22"/>
        </w:rPr>
        <w:t>m</w:t>
      </w:r>
      <w:r w:rsidRPr="00396682">
        <w:rPr>
          <w:rFonts w:asciiTheme="minorHAnsi" w:hAnsiTheme="minorHAnsi" w:cstheme="minorHAnsi"/>
          <w:sz w:val="22"/>
        </w:rPr>
        <w:t xml:space="preserve"> </w:t>
      </w:r>
      <w:r w:rsidRPr="00396682" w:rsidR="00007A22">
        <w:rPr>
          <w:rFonts w:asciiTheme="minorHAnsi" w:hAnsiTheme="minorHAnsi" w:cstheme="minorHAnsi"/>
          <w:sz w:val="22"/>
        </w:rPr>
        <w:t>as a group</w:t>
      </w:r>
      <w:r w:rsidRPr="00396682">
        <w:rPr>
          <w:rFonts w:asciiTheme="minorHAnsi" w:hAnsiTheme="minorHAnsi" w:cstheme="minorHAnsi"/>
          <w:sz w:val="22"/>
        </w:rPr>
        <w:t xml:space="preserve">. The purpose of the </w:t>
      </w:r>
      <w:r w:rsidRPr="00396682" w:rsidR="00D95AAF">
        <w:rPr>
          <w:rFonts w:asciiTheme="minorHAnsi" w:hAnsiTheme="minorHAnsi" w:cstheme="minorHAnsi"/>
          <w:sz w:val="22"/>
        </w:rPr>
        <w:t>interviews</w:t>
      </w:r>
      <w:r w:rsidRPr="00396682">
        <w:rPr>
          <w:rFonts w:asciiTheme="minorHAnsi" w:hAnsiTheme="minorHAnsi" w:cstheme="minorHAnsi"/>
          <w:sz w:val="22"/>
        </w:rPr>
        <w:t xml:space="preserve"> is to gather feedback to improve the </w:t>
      </w:r>
      <w:r w:rsidRPr="00396682" w:rsidR="00E9324E">
        <w:rPr>
          <w:rFonts w:asciiTheme="minorHAnsi" w:hAnsiTheme="minorHAnsi" w:cstheme="minorHAnsi"/>
          <w:sz w:val="22"/>
        </w:rPr>
        <w:t>image</w:t>
      </w:r>
      <w:r w:rsidRPr="00396682">
        <w:rPr>
          <w:rFonts w:asciiTheme="minorHAnsi" w:hAnsiTheme="minorHAnsi" w:cstheme="minorHAnsi"/>
          <w:sz w:val="22"/>
        </w:rPr>
        <w:t xml:space="preserve">s before a lot of people see them. The </w:t>
      </w:r>
      <w:r w:rsidRPr="00396682" w:rsidR="00D95AAF">
        <w:rPr>
          <w:rFonts w:asciiTheme="minorHAnsi" w:hAnsiTheme="minorHAnsi" w:cstheme="minorHAnsi"/>
          <w:sz w:val="22"/>
        </w:rPr>
        <w:t>interviews</w:t>
      </w:r>
      <w:r w:rsidRPr="00396682">
        <w:rPr>
          <w:rFonts w:asciiTheme="minorHAnsi" w:hAnsiTheme="minorHAnsi" w:cstheme="minorHAnsi"/>
          <w:sz w:val="22"/>
        </w:rPr>
        <w:t xml:space="preserve"> </w:t>
      </w:r>
      <w:r w:rsidRPr="00396682" w:rsidR="00007A22">
        <w:rPr>
          <w:rFonts w:asciiTheme="minorHAnsi" w:hAnsiTheme="minorHAnsi" w:cstheme="minorHAnsi"/>
          <w:sz w:val="22"/>
        </w:rPr>
        <w:t xml:space="preserve">will </w:t>
      </w:r>
      <w:r w:rsidRPr="00396682">
        <w:rPr>
          <w:rFonts w:asciiTheme="minorHAnsi" w:hAnsiTheme="minorHAnsi" w:cstheme="minorHAnsi"/>
          <w:sz w:val="22"/>
        </w:rPr>
        <w:t xml:space="preserve">take no more than 60 minutes and we will give you </w:t>
      </w:r>
      <w:r w:rsidRPr="00396682">
        <w:rPr>
          <w:rFonts w:asciiTheme="minorHAnsi" w:hAnsiTheme="minorHAnsi" w:cstheme="minorHAnsi"/>
          <w:b/>
          <w:bCs/>
          <w:sz w:val="22"/>
        </w:rPr>
        <w:t>$</w:t>
      </w:r>
      <w:r w:rsidRPr="00396682" w:rsidR="00CF4ECA">
        <w:rPr>
          <w:rFonts w:asciiTheme="minorHAnsi" w:hAnsiTheme="minorHAnsi" w:cstheme="minorHAnsi"/>
          <w:b/>
          <w:bCs/>
          <w:sz w:val="22"/>
        </w:rPr>
        <w:t>85</w:t>
      </w:r>
      <w:r w:rsidRPr="00396682">
        <w:rPr>
          <w:rFonts w:asciiTheme="minorHAnsi" w:hAnsiTheme="minorHAnsi" w:cstheme="minorHAnsi"/>
          <w:b/>
          <w:bCs/>
          <w:sz w:val="22"/>
        </w:rPr>
        <w:t xml:space="preserve"> </w:t>
      </w:r>
      <w:r w:rsidRPr="00396682" w:rsidR="00CF4ECA">
        <w:rPr>
          <w:rFonts w:asciiTheme="minorHAnsi" w:hAnsiTheme="minorHAnsi" w:cstheme="minorHAnsi"/>
          <w:b/>
          <w:bCs/>
          <w:sz w:val="22"/>
        </w:rPr>
        <w:t xml:space="preserve">Visa </w:t>
      </w:r>
      <w:r w:rsidRPr="00396682" w:rsidR="00DF1B6A">
        <w:rPr>
          <w:rFonts w:asciiTheme="minorHAnsi" w:hAnsiTheme="minorHAnsi" w:cstheme="minorHAnsi"/>
          <w:b/>
          <w:bCs/>
          <w:sz w:val="22"/>
        </w:rPr>
        <w:t>electronic gift card (</w:t>
      </w:r>
      <w:r w:rsidRPr="00396682" w:rsidR="00CF4ECA">
        <w:rPr>
          <w:rFonts w:asciiTheme="minorHAnsi" w:hAnsiTheme="minorHAnsi" w:cstheme="minorHAnsi"/>
          <w:b/>
          <w:bCs/>
          <w:sz w:val="22"/>
        </w:rPr>
        <w:t>e- Card</w:t>
      </w:r>
      <w:r w:rsidRPr="00396682" w:rsidR="00DF1B6A">
        <w:rPr>
          <w:rFonts w:asciiTheme="minorHAnsi" w:hAnsiTheme="minorHAnsi" w:cstheme="minorHAnsi"/>
          <w:b/>
          <w:bCs/>
          <w:sz w:val="22"/>
        </w:rPr>
        <w:t>)</w:t>
      </w:r>
      <w:r w:rsidRPr="00396682" w:rsidR="00CF4ECA">
        <w:rPr>
          <w:rFonts w:asciiTheme="minorHAnsi" w:hAnsiTheme="minorHAnsi" w:cstheme="minorHAnsi"/>
          <w:sz w:val="22"/>
        </w:rPr>
        <w:t xml:space="preserve"> </w:t>
      </w:r>
      <w:r w:rsidRPr="00396682">
        <w:rPr>
          <w:rFonts w:asciiTheme="minorHAnsi" w:hAnsiTheme="minorHAnsi" w:cstheme="minorHAnsi"/>
          <w:sz w:val="22"/>
        </w:rPr>
        <w:t xml:space="preserve">as a token of our appreciation.  </w:t>
      </w:r>
      <w:r w:rsidRPr="00396682" w:rsidR="00BC38B9">
        <w:rPr>
          <w:rFonts w:asciiTheme="minorHAnsi" w:hAnsiTheme="minorHAnsi" w:cstheme="minorHAnsi"/>
          <w:sz w:val="22"/>
        </w:rPr>
        <w:t xml:space="preserve"> </w:t>
      </w:r>
    </w:p>
    <w:p w:rsidR="00AD22FF" w:rsidRPr="00396682" w:rsidP="004E1107" w14:paraId="74CB9B5D" w14:textId="77777777">
      <w:pPr>
        <w:pStyle w:val="BodyText"/>
        <w:spacing w:before="120" w:after="360"/>
        <w:rPr>
          <w:rFonts w:asciiTheme="minorHAnsi" w:hAnsiTheme="minorHAnsi" w:cstheme="minorHAnsi"/>
          <w:sz w:val="22"/>
        </w:rPr>
      </w:pPr>
      <w:r w:rsidRPr="00396682">
        <w:rPr>
          <w:rFonts w:asciiTheme="minorHAnsi" w:hAnsiTheme="minorHAnsi" w:cstheme="minorHAnsi"/>
          <w:sz w:val="22"/>
        </w:rPr>
        <w:t>Before we go any further, I need to ask you a few questions to see if you are eligible to participate. May I ask you the questions now?</w:t>
      </w:r>
      <w:r w:rsidRPr="00396682" w:rsidR="00E6652D">
        <w:rPr>
          <w:rFonts w:asciiTheme="minorHAnsi" w:hAnsiTheme="minorHAnsi" w:cstheme="minorHAnsi"/>
          <w:sz w:val="22"/>
        </w:rPr>
        <w:t xml:space="preserve"> </w:t>
      </w:r>
    </w:p>
    <w:p w:rsidR="00DF1B6A" w:rsidRPr="00396682" w:rsidP="004E1107" w14:paraId="4BD753DA" w14:textId="336CECF7">
      <w:pPr>
        <w:pStyle w:val="BodyText"/>
        <w:spacing w:before="120" w:after="360"/>
        <w:rPr>
          <w:rFonts w:asciiTheme="minorHAnsi" w:hAnsiTheme="minorHAnsi" w:cstheme="minorHAnsi"/>
          <w:b/>
          <w:bCs/>
          <w:sz w:val="22"/>
        </w:rPr>
      </w:pPr>
      <w:r w:rsidRPr="00396682">
        <w:rPr>
          <w:rFonts w:asciiTheme="minorHAnsi" w:hAnsiTheme="minorHAnsi" w:cstheme="minorHAnsi"/>
          <w:b/>
          <w:bCs/>
          <w:sz w:val="22"/>
        </w:rPr>
        <w:t xml:space="preserve">IF NO </w:t>
      </w:r>
      <w:r w:rsidRPr="00396682" w:rsidR="00AD22FF">
        <w:rPr>
          <w:rFonts w:asciiTheme="minorHAnsi" w:hAnsiTheme="minorHAnsi" w:cstheme="minorHAnsi"/>
          <w:b/>
          <w:bCs/>
          <w:sz w:val="22"/>
        </w:rPr>
        <w:t>and</w:t>
      </w:r>
      <w:r w:rsidRPr="00396682">
        <w:rPr>
          <w:rFonts w:asciiTheme="minorHAnsi" w:hAnsiTheme="minorHAnsi" w:cstheme="minorHAnsi"/>
          <w:b/>
          <w:bCs/>
          <w:sz w:val="22"/>
        </w:rPr>
        <w:t xml:space="preserve"> INTERESTED</w:t>
      </w:r>
      <w:r w:rsidRPr="00396682" w:rsidR="00C526BE">
        <w:rPr>
          <w:rFonts w:asciiTheme="minorHAnsi" w:hAnsiTheme="minorHAnsi" w:cstheme="minorHAnsi"/>
          <w:b/>
          <w:bCs/>
          <w:sz w:val="22"/>
        </w:rPr>
        <w:t>,</w:t>
      </w:r>
      <w:r w:rsidRPr="00396682">
        <w:rPr>
          <w:rFonts w:asciiTheme="minorHAnsi" w:hAnsiTheme="minorHAnsi" w:cstheme="minorHAnsi"/>
          <w:b/>
          <w:bCs/>
          <w:sz w:val="22"/>
        </w:rPr>
        <w:t xml:space="preserve"> ASK TO RESCHEDULE FOR ANOTHER DATE AND TIME.  </w:t>
      </w:r>
    </w:p>
    <w:p w:rsidR="004E1107" w:rsidRPr="00396682" w:rsidP="004E1107" w14:paraId="3B17C31F" w14:textId="010AB80B">
      <w:pPr>
        <w:pStyle w:val="BodyText"/>
        <w:spacing w:before="120" w:after="360"/>
        <w:rPr>
          <w:rFonts w:asciiTheme="minorHAnsi" w:hAnsiTheme="minorHAnsi" w:cstheme="minorHAnsi"/>
          <w:sz w:val="22"/>
        </w:rPr>
      </w:pPr>
      <w:r w:rsidRPr="00396682">
        <w:rPr>
          <w:rFonts w:asciiTheme="minorHAnsi" w:hAnsiTheme="minorHAnsi" w:cstheme="minorHAnsi"/>
          <w:sz w:val="22"/>
        </w:rPr>
        <w:t xml:space="preserve">Date </w:t>
      </w:r>
      <w:r w:rsidRPr="00396682" w:rsidR="00F64C9E">
        <w:rPr>
          <w:rFonts w:asciiTheme="minorHAnsi" w:hAnsiTheme="minorHAnsi" w:cstheme="minorHAnsi"/>
          <w:sz w:val="22"/>
        </w:rPr>
        <w:t>and</w:t>
      </w:r>
      <w:r w:rsidRPr="00396682">
        <w:rPr>
          <w:rFonts w:asciiTheme="minorHAnsi" w:hAnsiTheme="minorHAnsi" w:cstheme="minorHAnsi"/>
          <w:sz w:val="22"/>
        </w:rPr>
        <w:t xml:space="preserve"> time:</w:t>
      </w:r>
      <w:r w:rsidRPr="00396682" w:rsidR="006E0092">
        <w:rPr>
          <w:rFonts w:asciiTheme="minorHAnsi" w:hAnsiTheme="minorHAnsi" w:cstheme="minorHAnsi"/>
          <w:sz w:val="22"/>
        </w:rPr>
        <w:t xml:space="preserve"> </w:t>
      </w:r>
      <w:r w:rsidRPr="00396682">
        <w:rPr>
          <w:rFonts w:asciiTheme="minorHAnsi" w:hAnsiTheme="minorHAnsi" w:cstheme="minorHAnsi"/>
          <w:sz w:val="22"/>
        </w:rPr>
        <w:t>_____________</w:t>
      </w:r>
    </w:p>
    <w:p w:rsidR="00636FDE" w:rsidRPr="00396682" w:rsidP="00A30C37" w14:paraId="7F9FD82E" w14:textId="4F42ECFE">
      <w:pPr>
        <w:pStyle w:val="SurveyHeading2"/>
        <w:numPr>
          <w:ilvl w:val="0"/>
          <w:numId w:val="0"/>
        </w:numPr>
        <w:rPr>
          <w:rFonts w:asciiTheme="minorHAnsi" w:hAnsiTheme="minorHAnsi" w:cstheme="minorHAnsi"/>
          <w:sz w:val="22"/>
        </w:rPr>
      </w:pPr>
      <w:r w:rsidRPr="00396682">
        <w:rPr>
          <w:rFonts w:asciiTheme="minorHAnsi" w:hAnsiTheme="minorHAnsi" w:cstheme="minorHAnsi"/>
          <w:sz w:val="22"/>
        </w:rPr>
        <w:t>Questions:</w:t>
      </w:r>
    </w:p>
    <w:p w:rsidR="00636FDE" w:rsidRPr="00396682" w:rsidP="00BA1D9C" w14:paraId="466651ED" w14:textId="46356626">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In which State do you reside? ______________</w:t>
      </w:r>
    </w:p>
    <w:p w:rsidR="004E1107" w:rsidRPr="00396682" w:rsidP="00C6581A" w14:paraId="19A55A73" w14:textId="2ADA01C7">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 </w:t>
      </w:r>
      <w:r w:rsidRPr="00396682" w:rsidR="00CF4ECA">
        <w:rPr>
          <w:rFonts w:asciiTheme="minorHAnsi" w:hAnsiTheme="minorHAnsi" w:cstheme="minorHAnsi"/>
          <w:sz w:val="22"/>
        </w:rPr>
        <w:t>What gender do you Identify with?</w:t>
      </w:r>
      <w:r w:rsidRPr="00396682" w:rsidR="00F21AC8">
        <w:rPr>
          <w:rFonts w:asciiTheme="minorHAnsi" w:hAnsiTheme="minorHAnsi" w:cstheme="minorHAnsi"/>
          <w:sz w:val="22"/>
        </w:rPr>
        <w:t xml:space="preserve"> RECRUIT A MIX</w:t>
      </w:r>
    </w:p>
    <w:p w:rsidR="00C6581A" w:rsidRPr="00396682" w:rsidP="00C6581A" w14:paraId="778BAD9D"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Male</w:t>
      </w:r>
    </w:p>
    <w:p w:rsidR="00C6581A" w:rsidRPr="00396682" w:rsidP="00C6581A" w14:paraId="449056F2"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Female</w:t>
      </w:r>
    </w:p>
    <w:p w:rsidR="00E4313E" w:rsidRPr="00396682" w:rsidP="00C6581A" w14:paraId="706465F1"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Transgender Female/Transwoman/male-to-female transgender</w:t>
      </w:r>
    </w:p>
    <w:p w:rsidR="00E4313E" w:rsidRPr="00396682" w:rsidP="00C6581A" w14:paraId="56A7BB32"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Transgender Male/</w:t>
      </w:r>
      <w:r w:rsidRPr="00396682">
        <w:rPr>
          <w:rFonts w:asciiTheme="minorHAnsi" w:hAnsiTheme="minorHAnsi" w:cstheme="minorHAnsi"/>
          <w:sz w:val="22"/>
        </w:rPr>
        <w:t>Transmale</w:t>
      </w:r>
      <w:r w:rsidRPr="00396682">
        <w:rPr>
          <w:rFonts w:asciiTheme="minorHAnsi" w:hAnsiTheme="minorHAnsi" w:cstheme="minorHAnsi"/>
          <w:sz w:val="22"/>
        </w:rPr>
        <w:t>/female-to-male transgender</w:t>
      </w:r>
    </w:p>
    <w:p w:rsidR="00F64C9E" w:rsidRPr="00396682" w:rsidP="00C6581A" w14:paraId="60E964DA" w14:textId="04EF47BF">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Genderqueer</w:t>
      </w:r>
    </w:p>
    <w:p w:rsidR="00EF61D7" w:rsidRPr="00396682" w:rsidP="00560BB3" w14:paraId="78C68E1A" w14:textId="4C3E5141">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Other</w:t>
      </w:r>
    </w:p>
    <w:p w:rsidR="00641F8C" w:rsidRPr="00396682" w:rsidP="00C6581A" w14:paraId="2A4AD0C2" w14:textId="42E21A07">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What is your age? </w:t>
      </w:r>
      <w:r w:rsidRPr="00396682" w:rsidR="00F21AC8">
        <w:rPr>
          <w:rFonts w:asciiTheme="minorHAnsi" w:hAnsiTheme="minorHAnsi" w:cstheme="minorHAnsi"/>
          <w:sz w:val="22"/>
        </w:rPr>
        <w:t xml:space="preserve"> </w:t>
      </w:r>
      <w:r w:rsidRPr="00396682" w:rsidR="00F21AC8">
        <w:rPr>
          <w:rFonts w:asciiTheme="minorHAnsi" w:hAnsiTheme="minorHAnsi" w:cstheme="minorHAnsi"/>
          <w:b/>
          <w:bCs/>
          <w:sz w:val="22"/>
        </w:rPr>
        <w:t>RECRUIT A MIX OF AGES</w:t>
      </w:r>
    </w:p>
    <w:p w:rsidR="00B34DC0" w:rsidRPr="00396682" w:rsidP="00F2122F" w14:paraId="0474744E" w14:textId="3EFDFCD0">
      <w:pPr>
        <w:pStyle w:val="BodyText"/>
        <w:numPr>
          <w:ilvl w:val="1"/>
          <w:numId w:val="2"/>
        </w:numPr>
        <w:spacing w:before="120" w:after="360" w:line="240" w:lineRule="auto"/>
        <w:ind w:left="1080"/>
        <w:rPr>
          <w:rFonts w:asciiTheme="minorHAnsi" w:hAnsiTheme="minorHAnsi" w:cstheme="minorHAnsi"/>
          <w:sz w:val="22"/>
        </w:rPr>
      </w:pPr>
      <w:r w:rsidRPr="00396682">
        <w:rPr>
          <w:rFonts w:asciiTheme="minorHAnsi" w:hAnsiTheme="minorHAnsi" w:cstheme="minorHAnsi"/>
          <w:sz w:val="22"/>
        </w:rPr>
        <w:t xml:space="preserve">______________ </w:t>
      </w:r>
      <w:r w:rsidRPr="00396682" w:rsidR="00641F8C">
        <w:rPr>
          <w:rFonts w:asciiTheme="minorHAnsi" w:hAnsiTheme="minorHAnsi" w:cstheme="minorHAnsi"/>
          <w:sz w:val="22"/>
        </w:rPr>
        <w:t>[Interviewer records age]</w:t>
      </w:r>
    </w:p>
    <w:p w:rsidR="00F15E00" w:rsidRPr="00396682" w:rsidP="00BC52AE" w14:paraId="029E83FF" w14:textId="77777777">
      <w:pPr>
        <w:pStyle w:val="BodyText"/>
        <w:numPr>
          <w:ilvl w:val="1"/>
          <w:numId w:val="2"/>
        </w:numPr>
        <w:spacing w:before="120" w:after="360" w:line="240" w:lineRule="auto"/>
        <w:ind w:left="1080"/>
        <w:rPr>
          <w:rFonts w:asciiTheme="minorHAnsi" w:hAnsiTheme="minorHAnsi" w:cstheme="minorHAnsi"/>
          <w:sz w:val="22"/>
        </w:rPr>
      </w:pPr>
      <w:r w:rsidRPr="00396682">
        <w:rPr>
          <w:rFonts w:asciiTheme="minorHAnsi" w:hAnsiTheme="minorHAnsi" w:cstheme="minorHAnsi"/>
          <w:sz w:val="22"/>
        </w:rPr>
        <w:t>Prefer not to answer</w:t>
      </w:r>
      <w:r w:rsidRPr="00396682">
        <w:rPr>
          <w:rFonts w:asciiTheme="minorHAnsi" w:hAnsiTheme="minorHAnsi" w:cstheme="minorHAnsi"/>
          <w:sz w:val="22"/>
        </w:rPr>
        <w:t xml:space="preserve">. </w:t>
      </w:r>
    </w:p>
    <w:p w:rsidR="00C6581A" w:rsidRPr="00396682" w:rsidP="00F15E00" w14:paraId="163A6ED5" w14:textId="31572219">
      <w:pPr>
        <w:pStyle w:val="BodyText"/>
        <w:spacing w:before="120" w:after="360" w:line="240" w:lineRule="auto"/>
        <w:ind w:left="1080"/>
        <w:rPr>
          <w:rFonts w:asciiTheme="minorHAnsi" w:hAnsiTheme="minorHAnsi" w:cstheme="minorHAnsi"/>
          <w:sz w:val="22"/>
        </w:rPr>
      </w:pPr>
      <w:r w:rsidRPr="00396682">
        <w:rPr>
          <w:rFonts w:asciiTheme="minorHAnsi" w:hAnsiTheme="minorHAnsi" w:cstheme="minorHAnsi"/>
          <w:sz w:val="22"/>
        </w:rPr>
        <w:t xml:space="preserve">[Must be age 18 years or older to participate. If </w:t>
      </w:r>
      <w:r w:rsidRPr="00396682" w:rsidR="00B34DC0">
        <w:rPr>
          <w:rFonts w:asciiTheme="minorHAnsi" w:hAnsiTheme="minorHAnsi" w:cstheme="minorHAnsi"/>
          <w:sz w:val="22"/>
        </w:rPr>
        <w:t xml:space="preserve">prefer not to answer or </w:t>
      </w:r>
      <w:r w:rsidRPr="00396682">
        <w:rPr>
          <w:rFonts w:asciiTheme="minorHAnsi" w:hAnsiTheme="minorHAnsi" w:cstheme="minorHAnsi"/>
          <w:sz w:val="22"/>
        </w:rPr>
        <w:t xml:space="preserve">under age 18, skip to </w:t>
      </w:r>
      <w:r w:rsidRPr="00396682" w:rsidR="00641F8C">
        <w:rPr>
          <w:rFonts w:asciiTheme="minorHAnsi" w:hAnsiTheme="minorHAnsi" w:cstheme="minorHAnsi"/>
          <w:sz w:val="22"/>
        </w:rPr>
        <w:t xml:space="preserve">Closing </w:t>
      </w:r>
      <w:r w:rsidRPr="00396682">
        <w:rPr>
          <w:rFonts w:asciiTheme="minorHAnsi" w:hAnsiTheme="minorHAnsi" w:cstheme="minorHAnsi"/>
          <w:sz w:val="22"/>
        </w:rPr>
        <w:t>for ineligible participants]</w:t>
      </w:r>
    </w:p>
    <w:p w:rsidR="00AD7684" w:rsidRPr="00396682" w:rsidP="00EF61D7" w14:paraId="5ABAA6C3" w14:textId="77777777">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Do you </w:t>
      </w:r>
      <w:r w:rsidRPr="00396682">
        <w:rPr>
          <w:rFonts w:asciiTheme="minorHAnsi" w:hAnsiTheme="minorHAnsi" w:cstheme="minorHAnsi"/>
          <w:sz w:val="22"/>
          <w:u w:val="single"/>
        </w:rPr>
        <w:t>eat fish</w:t>
      </w:r>
      <w:r w:rsidRPr="00396682">
        <w:rPr>
          <w:rFonts w:asciiTheme="minorHAnsi" w:hAnsiTheme="minorHAnsi" w:cstheme="minorHAnsi"/>
          <w:sz w:val="22"/>
        </w:rPr>
        <w:t>?</w:t>
      </w:r>
    </w:p>
    <w:p w:rsidR="00AD7684" w:rsidRPr="00396682" w:rsidP="00EF61D7" w14:paraId="459C7F53"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Yes</w:t>
      </w:r>
    </w:p>
    <w:p w:rsidR="00E265BD" w:rsidRPr="00396682" w:rsidP="00E265BD" w14:paraId="3D63E26C"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w:t>
      </w:r>
    </w:p>
    <w:p w:rsidR="00E265BD" w:rsidRPr="00396682" w:rsidP="00E265BD" w14:paraId="5107DACB"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AD7684" w:rsidRPr="00396682" w:rsidP="00A55771" w14:paraId="7A1931ED" w14:textId="514257F3">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Do you ever </w:t>
      </w:r>
      <w:r w:rsidRPr="00396682">
        <w:rPr>
          <w:rFonts w:asciiTheme="minorHAnsi" w:hAnsiTheme="minorHAnsi" w:cstheme="minorHAnsi"/>
          <w:sz w:val="22"/>
          <w:u w:val="single"/>
        </w:rPr>
        <w:t>catch fish</w:t>
      </w:r>
      <w:r w:rsidRPr="00396682">
        <w:rPr>
          <w:rFonts w:asciiTheme="minorHAnsi" w:hAnsiTheme="minorHAnsi" w:cstheme="minorHAnsi"/>
          <w:sz w:val="22"/>
        </w:rPr>
        <w:t xml:space="preserve"> to eat or share with others?</w:t>
      </w:r>
    </w:p>
    <w:p w:rsidR="00AD7684" w:rsidRPr="00396682" w:rsidP="00EF61D7" w14:paraId="339D54AC"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Yes</w:t>
      </w:r>
    </w:p>
    <w:p w:rsidR="00AD7684" w:rsidRPr="00396682" w:rsidP="00EF61D7" w14:paraId="35C622D3"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w:t>
      </w:r>
    </w:p>
    <w:p w:rsidR="00AD7684" w:rsidRPr="00396682" w:rsidP="00EF61D7" w14:paraId="0D32D86A" w14:textId="09856B0B">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E6652D" w:rsidRPr="00396682" w:rsidP="00DF1B6A" w14:paraId="5E683BC4" w14:textId="329FBC57">
      <w:pPr>
        <w:pStyle w:val="BodyText"/>
        <w:spacing w:before="120" w:after="360" w:line="240" w:lineRule="auto"/>
        <w:rPr>
          <w:rFonts w:asciiTheme="minorHAnsi" w:hAnsiTheme="minorHAnsi" w:cstheme="minorHAnsi"/>
          <w:b/>
          <w:bCs/>
          <w:sz w:val="22"/>
        </w:rPr>
      </w:pPr>
      <w:r w:rsidRPr="00396682">
        <w:rPr>
          <w:rFonts w:asciiTheme="minorHAnsi" w:hAnsiTheme="minorHAnsi" w:cstheme="minorHAnsi"/>
          <w:b/>
          <w:bCs/>
          <w:sz w:val="22"/>
        </w:rPr>
        <w:t xml:space="preserve">RECRUITER, PLEASE ADD A MIX OF RESPONSES from </w:t>
      </w:r>
      <w:r w:rsidRPr="00396682" w:rsidR="00F64C9E">
        <w:rPr>
          <w:rFonts w:asciiTheme="minorHAnsi" w:hAnsiTheme="minorHAnsi" w:cstheme="minorHAnsi"/>
          <w:b/>
          <w:bCs/>
          <w:sz w:val="22"/>
        </w:rPr>
        <w:t xml:space="preserve">Question </w:t>
      </w:r>
      <w:r w:rsidRPr="00396682" w:rsidR="00BA1D9C">
        <w:rPr>
          <w:rFonts w:asciiTheme="minorHAnsi" w:hAnsiTheme="minorHAnsi" w:cstheme="minorHAnsi"/>
          <w:b/>
          <w:bCs/>
          <w:sz w:val="22"/>
        </w:rPr>
        <w:t>6</w:t>
      </w:r>
      <w:r w:rsidRPr="00396682">
        <w:rPr>
          <w:rFonts w:asciiTheme="minorHAnsi" w:hAnsiTheme="minorHAnsi" w:cstheme="minorHAnsi"/>
          <w:b/>
          <w:bCs/>
          <w:sz w:val="22"/>
        </w:rPr>
        <w:t xml:space="preserve"> </w:t>
      </w:r>
      <w:r w:rsidRPr="00396682" w:rsidR="00F64C9E">
        <w:rPr>
          <w:rFonts w:asciiTheme="minorHAnsi" w:hAnsiTheme="minorHAnsi" w:cstheme="minorHAnsi"/>
          <w:b/>
          <w:bCs/>
          <w:sz w:val="22"/>
        </w:rPr>
        <w:t>and</w:t>
      </w:r>
      <w:r w:rsidRPr="00396682">
        <w:rPr>
          <w:rFonts w:asciiTheme="minorHAnsi" w:hAnsiTheme="minorHAnsi" w:cstheme="minorHAnsi"/>
          <w:b/>
          <w:bCs/>
          <w:sz w:val="22"/>
        </w:rPr>
        <w:t xml:space="preserve"> </w:t>
      </w:r>
      <w:r w:rsidRPr="00396682" w:rsidR="00F64C9E">
        <w:rPr>
          <w:rFonts w:asciiTheme="minorHAnsi" w:hAnsiTheme="minorHAnsi" w:cstheme="minorHAnsi"/>
          <w:b/>
          <w:bCs/>
          <w:sz w:val="22"/>
        </w:rPr>
        <w:t xml:space="preserve">Question </w:t>
      </w:r>
      <w:r w:rsidRPr="00396682" w:rsidR="00BA1D9C">
        <w:rPr>
          <w:rFonts w:asciiTheme="minorHAnsi" w:hAnsiTheme="minorHAnsi" w:cstheme="minorHAnsi"/>
          <w:b/>
          <w:bCs/>
          <w:sz w:val="22"/>
        </w:rPr>
        <w:t>7</w:t>
      </w:r>
      <w:r w:rsidRPr="00396682">
        <w:rPr>
          <w:rFonts w:asciiTheme="minorHAnsi" w:hAnsiTheme="minorHAnsi" w:cstheme="minorHAnsi"/>
          <w:b/>
          <w:bCs/>
          <w:sz w:val="22"/>
        </w:rPr>
        <w:t xml:space="preserve"> PER GROUP</w:t>
      </w:r>
    </w:p>
    <w:p w:rsidR="00007A22" w:rsidRPr="00396682" w:rsidP="00007A22" w14:paraId="1F9036C0" w14:textId="1C9C39C4">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Do you ever buy or receive </w:t>
      </w:r>
      <w:r w:rsidRPr="00396682">
        <w:rPr>
          <w:rFonts w:asciiTheme="minorHAnsi" w:hAnsiTheme="minorHAnsi" w:cstheme="minorHAnsi"/>
          <w:sz w:val="22"/>
          <w:u w:val="single"/>
        </w:rPr>
        <w:t>locally caught fish</w:t>
      </w:r>
      <w:r w:rsidRPr="00396682">
        <w:rPr>
          <w:rFonts w:asciiTheme="minorHAnsi" w:hAnsiTheme="minorHAnsi" w:cstheme="minorHAnsi"/>
          <w:sz w:val="22"/>
        </w:rPr>
        <w:t xml:space="preserve"> to eat?</w:t>
      </w:r>
    </w:p>
    <w:p w:rsidR="00007A22" w:rsidRPr="00396682" w:rsidP="00007A22" w14:paraId="3BAAB06A"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Yes</w:t>
      </w:r>
    </w:p>
    <w:p w:rsidR="00007A22" w:rsidRPr="00396682" w:rsidP="00007A22" w14:paraId="1E3EA7EE"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w:t>
      </w:r>
    </w:p>
    <w:p w:rsidR="00AD7684" w:rsidRPr="00396682" w:rsidP="00EF61D7" w14:paraId="72A5133A" w14:textId="286B63CF">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Do </w:t>
      </w:r>
      <w:r w:rsidRPr="00396682">
        <w:rPr>
          <w:rFonts w:asciiTheme="minorHAnsi" w:hAnsiTheme="minorHAnsi" w:cstheme="minorHAnsi"/>
          <w:sz w:val="22"/>
        </w:rPr>
        <w:t xml:space="preserve">you ever </w:t>
      </w:r>
      <w:r w:rsidRPr="00396682">
        <w:rPr>
          <w:rFonts w:asciiTheme="minorHAnsi" w:hAnsiTheme="minorHAnsi" w:cstheme="minorHAnsi"/>
          <w:sz w:val="22"/>
          <w:u w:val="single"/>
        </w:rPr>
        <w:t>prepare (clean, gut, skin</w:t>
      </w:r>
      <w:r w:rsidRPr="00396682" w:rsidR="00F64C9E">
        <w:rPr>
          <w:rFonts w:asciiTheme="minorHAnsi" w:hAnsiTheme="minorHAnsi" w:cstheme="minorHAnsi"/>
          <w:sz w:val="22"/>
          <w:u w:val="single"/>
        </w:rPr>
        <w:t>,</w:t>
      </w:r>
      <w:r w:rsidRPr="00396682">
        <w:rPr>
          <w:rFonts w:asciiTheme="minorHAnsi" w:hAnsiTheme="minorHAnsi" w:cstheme="minorHAnsi"/>
          <w:sz w:val="22"/>
          <w:u w:val="single"/>
        </w:rPr>
        <w:t xml:space="preserve"> or fillet) fish</w:t>
      </w:r>
      <w:r w:rsidRPr="00396682" w:rsidR="005945C1">
        <w:rPr>
          <w:rFonts w:asciiTheme="minorHAnsi" w:hAnsiTheme="minorHAnsi" w:cstheme="minorHAnsi"/>
          <w:sz w:val="22"/>
          <w:u w:val="single"/>
        </w:rPr>
        <w:t xml:space="preserve"> to eat</w:t>
      </w:r>
      <w:r w:rsidRPr="00396682">
        <w:rPr>
          <w:rFonts w:asciiTheme="minorHAnsi" w:hAnsiTheme="minorHAnsi" w:cstheme="minorHAnsi"/>
          <w:sz w:val="22"/>
          <w:u w:val="single"/>
        </w:rPr>
        <w:t xml:space="preserve">? </w:t>
      </w:r>
    </w:p>
    <w:p w:rsidR="00AD7684" w:rsidRPr="00396682" w:rsidP="00EF61D7" w14:paraId="41DF852B"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Yes</w:t>
      </w:r>
    </w:p>
    <w:p w:rsidR="00AD7684" w:rsidRPr="00396682" w:rsidP="00EF61D7" w14:paraId="37048815"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w:t>
      </w:r>
    </w:p>
    <w:p w:rsidR="009F6DB2" w:rsidRPr="00396682" w:rsidP="00EF61D7" w14:paraId="40C478F2"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9F6DB2" w:rsidRPr="00396682" w:rsidP="00DF1B6A" w14:paraId="4C60ADA9" w14:textId="58F1B54B">
      <w:pPr>
        <w:pStyle w:val="BodyText"/>
        <w:spacing w:before="120" w:after="360" w:line="240" w:lineRule="auto"/>
        <w:rPr>
          <w:rFonts w:asciiTheme="minorHAnsi" w:hAnsiTheme="minorHAnsi" w:cstheme="minorHAnsi"/>
          <w:b/>
          <w:bCs/>
          <w:sz w:val="22"/>
        </w:rPr>
      </w:pPr>
      <w:r w:rsidRPr="00396682">
        <w:rPr>
          <w:rFonts w:asciiTheme="minorHAnsi" w:hAnsiTheme="minorHAnsi" w:cstheme="minorHAnsi"/>
          <w:b/>
          <w:bCs/>
          <w:sz w:val="22"/>
        </w:rPr>
        <w:t>[Must answer “Yes” to Q  5</w:t>
      </w:r>
      <w:r w:rsidRPr="00396682" w:rsidR="00BA1D9C">
        <w:rPr>
          <w:rFonts w:asciiTheme="minorHAnsi" w:hAnsiTheme="minorHAnsi" w:cstheme="minorHAnsi"/>
          <w:b/>
          <w:bCs/>
          <w:sz w:val="22"/>
        </w:rPr>
        <w:t>, 6,</w:t>
      </w:r>
      <w:r w:rsidRPr="00396682">
        <w:rPr>
          <w:rFonts w:asciiTheme="minorHAnsi" w:hAnsiTheme="minorHAnsi" w:cstheme="minorHAnsi"/>
          <w:b/>
          <w:bCs/>
          <w:sz w:val="22"/>
        </w:rPr>
        <w:t xml:space="preserve"> or </w:t>
      </w:r>
      <w:r w:rsidRPr="00396682" w:rsidR="00BA1D9C">
        <w:rPr>
          <w:rFonts w:asciiTheme="minorHAnsi" w:hAnsiTheme="minorHAnsi" w:cstheme="minorHAnsi"/>
          <w:b/>
          <w:bCs/>
          <w:sz w:val="22"/>
        </w:rPr>
        <w:t>7</w:t>
      </w:r>
      <w:r w:rsidRPr="00396682">
        <w:rPr>
          <w:rFonts w:asciiTheme="minorHAnsi" w:hAnsiTheme="minorHAnsi" w:cstheme="minorHAnsi"/>
          <w:b/>
          <w:bCs/>
          <w:sz w:val="22"/>
        </w:rPr>
        <w:t xml:space="preserve"> to be eligible. Otherwise, skip to Closing for ineligible participants]</w:t>
      </w:r>
    </w:p>
    <w:p w:rsidR="00C6581A" w:rsidRPr="00396682" w:rsidP="00EF61D7" w14:paraId="4F300143" w14:textId="5C6D957D">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What</w:t>
      </w:r>
      <w:r w:rsidRPr="00396682" w:rsidR="009F2402">
        <w:rPr>
          <w:rFonts w:asciiTheme="minorHAnsi" w:hAnsiTheme="minorHAnsi" w:cstheme="minorHAnsi"/>
          <w:sz w:val="22"/>
        </w:rPr>
        <w:t xml:space="preserve"> </w:t>
      </w:r>
      <w:r w:rsidRPr="00396682">
        <w:rPr>
          <w:rFonts w:asciiTheme="minorHAnsi" w:hAnsiTheme="minorHAnsi" w:cstheme="minorHAnsi"/>
          <w:sz w:val="22"/>
        </w:rPr>
        <w:t>language</w:t>
      </w:r>
      <w:r w:rsidRPr="00396682" w:rsidR="001271F9">
        <w:rPr>
          <w:rFonts w:asciiTheme="minorHAnsi" w:hAnsiTheme="minorHAnsi" w:cstheme="minorHAnsi"/>
          <w:sz w:val="22"/>
        </w:rPr>
        <w:t xml:space="preserve"> do you speak</w:t>
      </w:r>
      <w:r w:rsidRPr="00396682" w:rsidR="003C5A3F">
        <w:rPr>
          <w:rFonts w:asciiTheme="minorHAnsi" w:hAnsiTheme="minorHAnsi" w:cstheme="minorHAnsi"/>
          <w:sz w:val="22"/>
        </w:rPr>
        <w:t>? This would be the language</w:t>
      </w:r>
      <w:r w:rsidRPr="00396682">
        <w:rPr>
          <w:rFonts w:asciiTheme="minorHAnsi" w:hAnsiTheme="minorHAnsi" w:cstheme="minorHAnsi"/>
          <w:sz w:val="22"/>
        </w:rPr>
        <w:t xml:space="preserve"> </w:t>
      </w:r>
      <w:r w:rsidRPr="00396682" w:rsidR="009F2402">
        <w:rPr>
          <w:rFonts w:asciiTheme="minorHAnsi" w:hAnsiTheme="minorHAnsi" w:cstheme="minorHAnsi"/>
          <w:sz w:val="22"/>
        </w:rPr>
        <w:t xml:space="preserve">that you use </w:t>
      </w:r>
      <w:r w:rsidRPr="00396682" w:rsidR="003C5A3F">
        <w:rPr>
          <w:rFonts w:asciiTheme="minorHAnsi" w:hAnsiTheme="minorHAnsi" w:cstheme="minorHAnsi"/>
          <w:sz w:val="22"/>
        </w:rPr>
        <w:t xml:space="preserve">when talking </w:t>
      </w:r>
      <w:r w:rsidRPr="00396682">
        <w:rPr>
          <w:rFonts w:asciiTheme="minorHAnsi" w:hAnsiTheme="minorHAnsi" w:cstheme="minorHAnsi"/>
          <w:sz w:val="22"/>
        </w:rPr>
        <w:t>with your family or friends</w:t>
      </w:r>
      <w:r w:rsidRPr="00396682" w:rsidR="003C5A3F">
        <w:rPr>
          <w:rFonts w:asciiTheme="minorHAnsi" w:hAnsiTheme="minorHAnsi" w:cstheme="minorHAnsi"/>
          <w:sz w:val="22"/>
        </w:rPr>
        <w:t>.</w:t>
      </w:r>
      <w:r w:rsidRPr="00396682" w:rsidR="00B45F70">
        <w:rPr>
          <w:rFonts w:asciiTheme="minorHAnsi" w:hAnsiTheme="minorHAnsi" w:cstheme="minorHAnsi"/>
          <w:sz w:val="22"/>
        </w:rPr>
        <w:t xml:space="preserve">  </w:t>
      </w:r>
      <w:r w:rsidRPr="00396682" w:rsidR="00BC38B9">
        <w:rPr>
          <w:rFonts w:asciiTheme="minorHAnsi" w:hAnsiTheme="minorHAnsi" w:cstheme="minorHAnsi"/>
          <w:sz w:val="22"/>
        </w:rPr>
        <w:t>CHOOSE ALL THAT APPLY</w:t>
      </w:r>
    </w:p>
    <w:p w:rsidR="00C6581A" w:rsidRPr="00396682" w:rsidP="00EF61D7" w14:paraId="7FAD42C0" w14:textId="61FDE62D">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Armenian</w:t>
      </w:r>
      <w:r w:rsidRPr="00396682" w:rsidR="001271F9">
        <w:rPr>
          <w:rFonts w:asciiTheme="minorHAnsi" w:hAnsiTheme="minorHAnsi" w:cstheme="minorHAnsi"/>
          <w:sz w:val="22"/>
        </w:rPr>
        <w:t xml:space="preserve"> </w:t>
      </w:r>
      <w:r w:rsidRPr="00396682" w:rsidR="00DF1B6A">
        <w:rPr>
          <w:rFonts w:asciiTheme="minorHAnsi" w:hAnsiTheme="minorHAnsi" w:cstheme="minorHAnsi"/>
          <w:sz w:val="22"/>
        </w:rPr>
        <w:t xml:space="preserve">– </w:t>
      </w:r>
      <w:r w:rsidRPr="00396682" w:rsidR="001271F9">
        <w:rPr>
          <w:rFonts w:asciiTheme="minorHAnsi" w:hAnsiTheme="minorHAnsi" w:cstheme="minorHAnsi"/>
          <w:sz w:val="22"/>
        </w:rPr>
        <w:t xml:space="preserve">RECRUITER ASK QUESTION 8 </w:t>
      </w:r>
    </w:p>
    <w:p w:rsidR="0003000B" w:rsidRPr="00396682" w:rsidP="00EF61D7" w14:paraId="64743E17" w14:textId="6BAA0C79">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Bengali</w:t>
      </w:r>
    </w:p>
    <w:p w:rsidR="0003000B" w:rsidRPr="00396682" w:rsidP="00EF61D7" w14:paraId="75AD6C79" w14:textId="4779B7B3">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Cambodian</w:t>
      </w:r>
    </w:p>
    <w:p w:rsidR="0003000B" w:rsidRPr="00396682" w:rsidP="00EF61D7" w14:paraId="23891F67" w14:textId="0BD4266A">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Farsi</w:t>
      </w:r>
    </w:p>
    <w:p w:rsidR="00E52D88" w:rsidRPr="00396682" w:rsidP="00EF61D7" w14:paraId="64D26D6C" w14:textId="4F0A6F98">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German</w:t>
      </w:r>
    </w:p>
    <w:p w:rsidR="00B34DC0" w:rsidRPr="00396682" w:rsidP="001A5471" w14:paraId="55AAE5A0" w14:textId="5F2A6D33">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Greek</w:t>
      </w:r>
    </w:p>
    <w:p w:rsidR="00E52D88" w:rsidRPr="00396682" w:rsidP="00E52D88" w14:paraId="0A6CD444" w14:textId="73209D80">
      <w:pPr>
        <w:pStyle w:val="ListParagraph"/>
        <w:numPr>
          <w:ilvl w:val="1"/>
          <w:numId w:val="2"/>
        </w:numPr>
        <w:rPr>
          <w:rFonts w:eastAsia="Times New Roman" w:cstheme="minorHAnsi"/>
        </w:rPr>
      </w:pPr>
      <w:r w:rsidRPr="00396682">
        <w:rPr>
          <w:rFonts w:eastAsia="Times New Roman" w:cstheme="minorHAnsi"/>
        </w:rPr>
        <w:t>Gujarati</w:t>
      </w:r>
    </w:p>
    <w:p w:rsidR="00E52D88" w:rsidRPr="00396682" w:rsidP="00E52D88" w14:paraId="60508456" w14:textId="77777777">
      <w:pPr>
        <w:pStyle w:val="ListParagraph"/>
        <w:ind w:left="1440"/>
        <w:rPr>
          <w:rFonts w:eastAsia="Times New Roman" w:cstheme="minorHAnsi"/>
        </w:rPr>
      </w:pPr>
    </w:p>
    <w:p w:rsidR="00E52D88" w:rsidRPr="00396682" w:rsidP="00E52D88" w14:paraId="5F58D922" w14:textId="25F221D5">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Haitian Creole</w:t>
      </w:r>
    </w:p>
    <w:p w:rsidR="00E52D88" w:rsidRPr="00396682" w:rsidP="00EF61D7" w14:paraId="31FD5955" w14:textId="2A11C750">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Hindi</w:t>
      </w:r>
    </w:p>
    <w:p w:rsidR="00B34DC0" w:rsidRPr="00396682" w:rsidP="00EF61D7" w14:paraId="3B92E1D4" w14:textId="4B355D45">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Hmong</w:t>
      </w:r>
    </w:p>
    <w:p w:rsidR="00E52D88" w:rsidRPr="00396682" w:rsidP="00EF61D7" w14:paraId="5947F1D0" w14:textId="51BEBDF2">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Italian</w:t>
      </w:r>
    </w:p>
    <w:p w:rsidR="00E52D88" w:rsidRPr="00396682" w:rsidP="00EF61D7" w14:paraId="1D89CEEC" w14:textId="190A73D8">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Japanese</w:t>
      </w:r>
    </w:p>
    <w:p w:rsidR="00B34DC0" w:rsidRPr="00396682" w:rsidP="00EF61D7" w14:paraId="0CEE605B" w14:textId="1BBADD11">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Korean</w:t>
      </w:r>
    </w:p>
    <w:p w:rsidR="00426021" w:rsidRPr="00396682" w:rsidP="00EF61D7" w14:paraId="6ABFA6C5" w14:textId="2E881799">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Laotian</w:t>
      </w:r>
    </w:p>
    <w:p w:rsidR="00B34DC0" w:rsidRPr="00396682" w:rsidP="0003000B" w14:paraId="0DFBEB0C" w14:textId="7D90BB40">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olish</w:t>
      </w:r>
    </w:p>
    <w:p w:rsidR="00B34DC0" w:rsidRPr="00396682" w:rsidP="00EF61D7" w14:paraId="1474E3A2"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ortuguese</w:t>
      </w:r>
    </w:p>
    <w:p w:rsidR="00B34DC0" w:rsidRPr="00396682" w:rsidP="00EF61D7" w14:paraId="634D8123" w14:textId="26D36553">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unjabi</w:t>
      </w:r>
    </w:p>
    <w:p w:rsidR="00426021" w:rsidRPr="00396682" w:rsidP="00EF61D7" w14:paraId="16E2E8B6" w14:textId="521AC55D">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Samoan</w:t>
      </w:r>
    </w:p>
    <w:p w:rsidR="00B34DC0" w:rsidRPr="00396682" w:rsidP="00EF61D7" w14:paraId="2F5FF9E7" w14:textId="6C4B7BA5">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Serbo-Croatian</w:t>
      </w:r>
    </w:p>
    <w:p w:rsidR="00B34DC0" w:rsidRPr="00396682" w:rsidP="00EF61D7" w14:paraId="1002D2C3" w14:textId="2D0A1030">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Tamil</w:t>
      </w:r>
    </w:p>
    <w:p w:rsidR="00B34DC0" w:rsidRPr="00396682" w:rsidP="00EF61D7" w14:paraId="575C2D06" w14:textId="1239CEE4">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Telugu</w:t>
      </w:r>
    </w:p>
    <w:p w:rsidR="00E52D88" w:rsidRPr="00396682" w:rsidP="00814264" w14:paraId="0445E6D8" w14:textId="7D750E0F">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Urdu</w:t>
      </w:r>
      <w:r w:rsidRPr="00396682" w:rsidR="00A30C41">
        <w:rPr>
          <w:rFonts w:asciiTheme="minorHAnsi" w:hAnsiTheme="minorHAnsi" w:cstheme="minorHAnsi"/>
          <w:sz w:val="22"/>
        </w:rPr>
        <w:t xml:space="preserve"> </w:t>
      </w:r>
      <w:r w:rsidRPr="00396682" w:rsidR="00F50A82">
        <w:rPr>
          <w:rFonts w:asciiTheme="minorHAnsi" w:hAnsiTheme="minorHAnsi" w:cstheme="minorHAnsi"/>
          <w:sz w:val="22"/>
        </w:rPr>
        <w:t xml:space="preserve">                                                                                                                                                                                                                                                                                                                                                                                                                                                                                                                                                                                                                                                                                                                                                                                                                                                                                                                                                             </w:t>
      </w:r>
    </w:p>
    <w:p w:rsidR="00B34DC0" w:rsidRPr="00396682" w:rsidP="00EF61D7" w14:paraId="0D35BA0B" w14:textId="0F5C0B9F">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Other [specify]</w:t>
      </w:r>
      <w:r w:rsidRPr="00396682" w:rsidR="00641F8C">
        <w:rPr>
          <w:rFonts w:asciiTheme="minorHAnsi" w:hAnsiTheme="minorHAnsi" w:cstheme="minorHAnsi"/>
          <w:sz w:val="22"/>
        </w:rPr>
        <w:t xml:space="preserve"> _____________________ [Interviewer records language]</w:t>
      </w:r>
    </w:p>
    <w:p w:rsidR="00C6581A" w:rsidRPr="00396682" w:rsidP="00EF61D7" w14:paraId="612EEC12" w14:textId="1391E4B3">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AD3D28" w:rsidRPr="00396682" w:rsidP="001271F9" w14:paraId="5A8CB57B" w14:textId="52A1E609">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What Language are you most comfortable speaking in a group discussion? </w:t>
      </w:r>
      <w:r w:rsidRPr="00396682">
        <w:rPr>
          <w:rFonts w:asciiTheme="minorHAnsi" w:hAnsiTheme="minorHAnsi" w:cstheme="minorHAnsi"/>
          <w:sz w:val="22"/>
        </w:rPr>
        <w:t xml:space="preserve"> </w:t>
      </w:r>
      <w:r w:rsidRPr="00396682">
        <w:rPr>
          <w:rFonts w:asciiTheme="minorHAnsi" w:hAnsiTheme="minorHAnsi" w:cstheme="minorHAnsi"/>
          <w:b/>
          <w:bCs/>
          <w:sz w:val="22"/>
        </w:rPr>
        <w:t xml:space="preserve">(SEE LIST ABOVE) RECRUITER IF RESPONDENT IS BILINGUAL IN ENGLISH AND ANOTHER LANGUAGE, PLEASE INVITE BASE ON </w:t>
      </w:r>
      <w:r w:rsidRPr="00396682" w:rsidR="00BC38B9">
        <w:rPr>
          <w:rFonts w:asciiTheme="minorHAnsi" w:hAnsiTheme="minorHAnsi" w:cstheme="minorHAnsi"/>
          <w:b/>
          <w:bCs/>
          <w:sz w:val="22"/>
        </w:rPr>
        <w:t>AVAILABILITY</w:t>
      </w:r>
      <w:r w:rsidRPr="00396682">
        <w:rPr>
          <w:rFonts w:asciiTheme="minorHAnsi" w:hAnsiTheme="minorHAnsi" w:cstheme="minorHAnsi"/>
          <w:b/>
          <w:bCs/>
          <w:sz w:val="22"/>
        </w:rPr>
        <w:t xml:space="preserve"> AND TIME</w:t>
      </w:r>
      <w:r w:rsidRPr="00396682" w:rsidR="00DF1B6A">
        <w:rPr>
          <w:rFonts w:asciiTheme="minorHAnsi" w:hAnsiTheme="minorHAnsi" w:cstheme="minorHAnsi"/>
          <w:b/>
          <w:bCs/>
          <w:sz w:val="22"/>
        </w:rPr>
        <w:t>)</w:t>
      </w:r>
    </w:p>
    <w:p w:rsidR="00E20374" w:rsidRPr="00396682" w:rsidP="00BA1D9C" w14:paraId="3A422624" w14:textId="4EE2622E">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What is your ethnicity?  </w:t>
      </w:r>
    </w:p>
    <w:p w:rsidR="00E20374" w:rsidRPr="00396682" w:rsidP="00E20374" w14:paraId="16BDF5D8" w14:textId="77777777">
      <w:pPr>
        <w:pStyle w:val="BodyText"/>
        <w:spacing w:before="120" w:after="360" w:line="240" w:lineRule="auto"/>
        <w:ind w:firstLine="360"/>
        <w:rPr>
          <w:rFonts w:asciiTheme="minorHAnsi" w:hAnsiTheme="minorHAnsi" w:cstheme="minorHAnsi"/>
          <w:sz w:val="22"/>
        </w:rPr>
      </w:pPr>
      <w:r w:rsidRPr="00396682">
        <w:rPr>
          <w:rFonts w:asciiTheme="minorHAnsi" w:hAnsiTheme="minorHAnsi" w:cstheme="minorHAnsi"/>
          <w:sz w:val="22"/>
        </w:rPr>
        <w:tab/>
        <w:t xml:space="preserve">        a. Hispanic or Latino/a </w:t>
      </w:r>
    </w:p>
    <w:p w:rsidR="00E20374" w:rsidRPr="00396682" w:rsidP="00E20374" w14:paraId="108D0CE1" w14:textId="77777777">
      <w:pPr>
        <w:pStyle w:val="BodyText"/>
        <w:spacing w:before="120" w:after="360" w:line="240" w:lineRule="auto"/>
        <w:ind w:firstLine="360"/>
        <w:rPr>
          <w:rFonts w:asciiTheme="minorHAnsi" w:hAnsiTheme="minorHAnsi" w:cstheme="minorHAnsi"/>
          <w:sz w:val="22"/>
        </w:rPr>
      </w:pPr>
      <w:r w:rsidRPr="00396682">
        <w:rPr>
          <w:rFonts w:asciiTheme="minorHAnsi" w:hAnsiTheme="minorHAnsi" w:cstheme="minorHAnsi"/>
          <w:sz w:val="22"/>
        </w:rPr>
        <w:tab/>
        <w:t xml:space="preserve">        b. Not Hispanic or Latino/a </w:t>
      </w:r>
    </w:p>
    <w:p w:rsidR="00D9250F" w:rsidRPr="00396682" w:rsidP="00E20374" w14:paraId="4D88A185" w14:textId="77CABB27">
      <w:pPr>
        <w:pStyle w:val="BodyText"/>
        <w:spacing w:before="120" w:after="360" w:line="240" w:lineRule="auto"/>
        <w:ind w:firstLine="360"/>
        <w:rPr>
          <w:rFonts w:asciiTheme="minorHAnsi" w:hAnsiTheme="minorHAnsi" w:cstheme="minorHAnsi"/>
          <w:sz w:val="22"/>
        </w:rPr>
      </w:pPr>
      <w:r w:rsidRPr="00396682">
        <w:rPr>
          <w:rFonts w:asciiTheme="minorHAnsi" w:hAnsiTheme="minorHAnsi" w:cstheme="minorHAnsi"/>
          <w:sz w:val="22"/>
        </w:rPr>
        <w:t xml:space="preserve">               c. Prefer not to answer</w:t>
      </w:r>
    </w:p>
    <w:p w:rsidR="00DB6F25" w:rsidRPr="00396682" w:rsidP="00BA1D9C" w14:paraId="6B048A32" w14:textId="5DDD4F68">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What is your </w:t>
      </w:r>
      <w:r w:rsidRPr="00396682" w:rsidR="0099653F">
        <w:rPr>
          <w:rFonts w:asciiTheme="minorHAnsi" w:hAnsiTheme="minorHAnsi" w:cstheme="minorHAnsi"/>
          <w:sz w:val="22"/>
        </w:rPr>
        <w:t>marital</w:t>
      </w:r>
      <w:r w:rsidRPr="00396682">
        <w:rPr>
          <w:rFonts w:asciiTheme="minorHAnsi" w:hAnsiTheme="minorHAnsi" w:cstheme="minorHAnsi"/>
          <w:sz w:val="22"/>
        </w:rPr>
        <w:t xml:space="preserve"> status</w:t>
      </w:r>
      <w:r w:rsidRPr="00396682" w:rsidR="008306EF">
        <w:rPr>
          <w:rFonts w:asciiTheme="minorHAnsi" w:hAnsiTheme="minorHAnsi" w:cstheme="minorHAnsi"/>
          <w:sz w:val="22"/>
        </w:rPr>
        <w:t xml:space="preserve"> (READ THE LIST)</w:t>
      </w:r>
      <w:r w:rsidRPr="00396682">
        <w:rPr>
          <w:rFonts w:asciiTheme="minorHAnsi" w:hAnsiTheme="minorHAnsi" w:cstheme="minorHAnsi"/>
          <w:sz w:val="22"/>
        </w:rPr>
        <w:t>?</w:t>
      </w:r>
      <w:r w:rsidRPr="00396682" w:rsidR="002D7296">
        <w:rPr>
          <w:rFonts w:asciiTheme="minorHAnsi" w:hAnsiTheme="minorHAnsi" w:cstheme="minorHAnsi"/>
          <w:sz w:val="22"/>
        </w:rPr>
        <w:t xml:space="preserve"> Recruit a mix: 50% married, 50% other</w:t>
      </w:r>
    </w:p>
    <w:p w:rsidR="00A51F88" w:rsidRPr="00396682" w:rsidP="00A51F88" w14:paraId="4979BB21" w14:textId="624D710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Single</w:t>
      </w:r>
    </w:p>
    <w:p w:rsidR="00A51F88" w:rsidRPr="00396682" w:rsidP="00A51F88" w14:paraId="29DFE444" w14:textId="66A216FD">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Single but living with </w:t>
      </w:r>
      <w:r w:rsidRPr="00396682" w:rsidR="00BA3F56">
        <w:rPr>
          <w:rFonts w:asciiTheme="minorHAnsi" w:hAnsiTheme="minorHAnsi" w:cstheme="minorHAnsi"/>
          <w:sz w:val="22"/>
        </w:rPr>
        <w:t>someone</w:t>
      </w:r>
    </w:p>
    <w:p w:rsidR="00BA3F56" w:rsidRPr="00396682" w:rsidP="00A51F88" w14:paraId="3081F3B6" w14:textId="71D895E5">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Married</w:t>
      </w:r>
    </w:p>
    <w:p w:rsidR="00BA3F56" w:rsidRPr="00396682" w:rsidP="00A51F88" w14:paraId="73245819" w14:textId="6AE4404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Divorced</w:t>
      </w:r>
    </w:p>
    <w:p w:rsidR="00BA3F56" w:rsidRPr="00396682" w:rsidP="00A51F88" w14:paraId="210AB215" w14:textId="3DA7C763">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Separated</w:t>
      </w:r>
    </w:p>
    <w:p w:rsidR="00735200" w:rsidRPr="00396682" w:rsidP="00E20374" w14:paraId="5F8BD826" w14:textId="1489D280">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Widow</w:t>
      </w:r>
      <w:r w:rsidRPr="00396682" w:rsidR="0055462D">
        <w:rPr>
          <w:rFonts w:asciiTheme="minorHAnsi" w:hAnsiTheme="minorHAnsi" w:cstheme="minorHAnsi"/>
          <w:sz w:val="22"/>
        </w:rPr>
        <w:t>ed</w:t>
      </w:r>
    </w:p>
    <w:p w:rsidR="00954942" w:rsidRPr="00396682" w:rsidP="00BA1D9C" w14:paraId="3F494ECA" w14:textId="0E3C3AAD">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What is your race? Select all that apply. </w:t>
      </w:r>
    </w:p>
    <w:p w:rsidR="00954942" w:rsidRPr="00396682" w:rsidP="00954942" w14:paraId="7A6071C6" w14:textId="7156D7E5">
      <w:pPr>
        <w:pStyle w:val="BodyText"/>
        <w:numPr>
          <w:ilvl w:val="0"/>
          <w:numId w:val="18"/>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White or Caucasian </w:t>
      </w:r>
    </w:p>
    <w:p w:rsidR="00954942" w:rsidRPr="00396682" w:rsidP="00954942" w14:paraId="60F9A354" w14:textId="7D792986">
      <w:pPr>
        <w:pStyle w:val="BodyText"/>
        <w:numPr>
          <w:ilvl w:val="0"/>
          <w:numId w:val="18"/>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Black or African American </w:t>
      </w:r>
    </w:p>
    <w:p w:rsidR="00954942" w:rsidRPr="00396682" w:rsidP="00954942" w14:paraId="63FBA4A8" w14:textId="03DFB01F">
      <w:pPr>
        <w:pStyle w:val="BodyText"/>
        <w:numPr>
          <w:ilvl w:val="0"/>
          <w:numId w:val="18"/>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Asian </w:t>
      </w:r>
    </w:p>
    <w:p w:rsidR="00954942" w:rsidRPr="00396682" w:rsidP="00954942" w14:paraId="47E8A463" w14:textId="37744E82">
      <w:pPr>
        <w:pStyle w:val="BodyText"/>
        <w:numPr>
          <w:ilvl w:val="0"/>
          <w:numId w:val="18"/>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American Indian or Alaska Native </w:t>
      </w:r>
    </w:p>
    <w:p w:rsidR="00954942" w:rsidRPr="00396682" w:rsidP="00954942" w14:paraId="42F73E42" w14:textId="6D2D5C1E">
      <w:pPr>
        <w:pStyle w:val="BodyText"/>
        <w:numPr>
          <w:ilvl w:val="0"/>
          <w:numId w:val="18"/>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Native Hawaiian or Other Pacific Islander </w:t>
      </w:r>
    </w:p>
    <w:p w:rsidR="00954942" w:rsidRPr="00396682" w:rsidP="00954942" w14:paraId="221C5114" w14:textId="71366BBE">
      <w:pPr>
        <w:pStyle w:val="BodyText"/>
        <w:numPr>
          <w:ilvl w:val="0"/>
          <w:numId w:val="18"/>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Other [Specify] _____________________ </w:t>
      </w:r>
    </w:p>
    <w:p w:rsidR="002B7101" w:rsidRPr="00396682" w:rsidP="00B91C3F" w14:paraId="5B99E213" w14:textId="2C861717">
      <w:pPr>
        <w:pStyle w:val="BodyText"/>
        <w:numPr>
          <w:ilvl w:val="0"/>
          <w:numId w:val="18"/>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896172" w:rsidRPr="00396682" w:rsidP="00BA1D9C" w14:paraId="26E4DA45" w14:textId="3263C1FF">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What is the highest level of education that you have completed? </w:t>
      </w:r>
    </w:p>
    <w:p w:rsidR="00896172" w:rsidRPr="00396682" w:rsidP="00896172" w14:paraId="349648C2" w14:textId="78F9E1E7">
      <w:pPr>
        <w:pStyle w:val="BodyText"/>
        <w:numPr>
          <w:ilvl w:val="2"/>
          <w:numId w:val="20"/>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Grade school </w:t>
      </w:r>
    </w:p>
    <w:p w:rsidR="00896172" w:rsidRPr="00396682" w:rsidP="00896172" w14:paraId="0471FD17" w14:textId="255C4192">
      <w:pPr>
        <w:pStyle w:val="BodyText"/>
        <w:numPr>
          <w:ilvl w:val="2"/>
          <w:numId w:val="20"/>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Some high school </w:t>
      </w:r>
    </w:p>
    <w:p w:rsidR="00896172" w:rsidRPr="00396682" w:rsidP="00896172" w14:paraId="24072131" w14:textId="5F4C522F">
      <w:pPr>
        <w:pStyle w:val="BodyText"/>
        <w:numPr>
          <w:ilvl w:val="2"/>
          <w:numId w:val="20"/>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High school graduate or completed GED </w:t>
      </w:r>
    </w:p>
    <w:p w:rsidR="00896172" w:rsidRPr="00396682" w:rsidP="00896172" w14:paraId="4091135E" w14:textId="0DF9AE3E">
      <w:pPr>
        <w:pStyle w:val="BodyText"/>
        <w:numPr>
          <w:ilvl w:val="2"/>
          <w:numId w:val="20"/>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Some college or technical school </w:t>
      </w:r>
    </w:p>
    <w:p w:rsidR="00896172" w:rsidRPr="00396682" w:rsidP="00896172" w14:paraId="18A0CA54" w14:textId="3E9E39D8">
      <w:pPr>
        <w:pStyle w:val="BodyText"/>
        <w:numPr>
          <w:ilvl w:val="2"/>
          <w:numId w:val="20"/>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Four-year college degree or more </w:t>
      </w:r>
    </w:p>
    <w:p w:rsidR="00B91C3F" w:rsidRPr="00396682" w:rsidP="00896172" w14:paraId="54E6616F" w14:textId="6B6A617A">
      <w:pPr>
        <w:pStyle w:val="BodyText"/>
        <w:numPr>
          <w:ilvl w:val="2"/>
          <w:numId w:val="20"/>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7D2546" w:rsidRPr="00396682" w:rsidP="00BA1D9C" w14:paraId="45864AA4" w14:textId="4D28A4DB">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Which of the following categories best describes your total, annual household income? </w:t>
      </w:r>
    </w:p>
    <w:p w:rsidR="007D2546" w:rsidRPr="00396682" w:rsidP="007D2546" w14:paraId="4BEA61B3" w14:textId="1BF54172">
      <w:pPr>
        <w:pStyle w:val="BodyText"/>
        <w:numPr>
          <w:ilvl w:val="2"/>
          <w:numId w:val="2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Under $20,000 per year </w:t>
      </w:r>
    </w:p>
    <w:p w:rsidR="007D2546" w:rsidRPr="00396682" w:rsidP="007D2546" w14:paraId="79B2EDFC" w14:textId="2ADC65E4">
      <w:pPr>
        <w:pStyle w:val="BodyText"/>
        <w:numPr>
          <w:ilvl w:val="2"/>
          <w:numId w:val="2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20,000-$44,999 per year </w:t>
      </w:r>
    </w:p>
    <w:p w:rsidR="007D2546" w:rsidRPr="00396682" w:rsidP="007D2546" w14:paraId="6060D435" w14:textId="643DAD80">
      <w:pPr>
        <w:pStyle w:val="BodyText"/>
        <w:numPr>
          <w:ilvl w:val="2"/>
          <w:numId w:val="2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45,000-$74,999 per year </w:t>
      </w:r>
    </w:p>
    <w:p w:rsidR="007D2546" w:rsidRPr="00396682" w:rsidP="007D2546" w14:paraId="7DB9D23D" w14:textId="2D35E0E4">
      <w:pPr>
        <w:pStyle w:val="BodyText"/>
        <w:numPr>
          <w:ilvl w:val="2"/>
          <w:numId w:val="2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75,000 or more per year </w:t>
      </w:r>
    </w:p>
    <w:p w:rsidR="007D2546" w:rsidRPr="00396682" w:rsidP="007D2546" w14:paraId="32391891" w14:textId="0701590F">
      <w:pPr>
        <w:pStyle w:val="BodyText"/>
        <w:numPr>
          <w:ilvl w:val="2"/>
          <w:numId w:val="22"/>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C6581A" w:rsidRPr="00396682" w:rsidP="00D06BBE" w14:paraId="60235198" w14:textId="0FD8B8ED">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Are you the parent</w:t>
      </w:r>
      <w:r w:rsidRPr="00396682" w:rsidR="003A55F4">
        <w:rPr>
          <w:rFonts w:asciiTheme="minorHAnsi" w:hAnsiTheme="minorHAnsi" w:cstheme="minorHAnsi"/>
          <w:sz w:val="22"/>
        </w:rPr>
        <w:t>, guardian or primary caretaker</w:t>
      </w:r>
      <w:r w:rsidRPr="00396682">
        <w:rPr>
          <w:rFonts w:asciiTheme="minorHAnsi" w:hAnsiTheme="minorHAnsi" w:cstheme="minorHAnsi"/>
          <w:sz w:val="22"/>
        </w:rPr>
        <w:t xml:space="preserve"> of a child under age </w:t>
      </w:r>
      <w:r w:rsidRPr="00396682" w:rsidR="006E2804">
        <w:rPr>
          <w:rFonts w:asciiTheme="minorHAnsi" w:hAnsiTheme="minorHAnsi" w:cstheme="minorHAnsi"/>
          <w:sz w:val="22"/>
        </w:rPr>
        <w:t>11</w:t>
      </w:r>
      <w:r w:rsidRPr="00396682">
        <w:rPr>
          <w:rFonts w:asciiTheme="minorHAnsi" w:hAnsiTheme="minorHAnsi" w:cstheme="minorHAnsi"/>
          <w:sz w:val="22"/>
        </w:rPr>
        <w:t>?</w:t>
      </w:r>
    </w:p>
    <w:p w:rsidR="00C6581A" w:rsidRPr="00396682" w:rsidP="00EF61D7" w14:paraId="45FE1301"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Yes</w:t>
      </w:r>
    </w:p>
    <w:p w:rsidR="00C6581A" w:rsidRPr="00396682" w:rsidP="00EF61D7" w14:paraId="3F2BDE96"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w:t>
      </w:r>
    </w:p>
    <w:p w:rsidR="00C6581A" w:rsidRPr="00396682" w:rsidP="00EF61D7" w14:paraId="1106F670"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C6581A" w:rsidRPr="00396682" w:rsidP="00DF1B6A" w14:paraId="5328E746" w14:textId="3F1B3E0B">
      <w:pPr>
        <w:pStyle w:val="BodyText"/>
        <w:spacing w:before="120" w:after="360" w:line="240" w:lineRule="auto"/>
        <w:rPr>
          <w:rFonts w:asciiTheme="minorHAnsi" w:hAnsiTheme="minorHAnsi" w:cstheme="minorHAnsi"/>
          <w:b/>
          <w:bCs/>
          <w:sz w:val="22"/>
        </w:rPr>
      </w:pPr>
      <w:r w:rsidRPr="00396682">
        <w:rPr>
          <w:rFonts w:asciiTheme="minorHAnsi" w:hAnsiTheme="minorHAnsi" w:cstheme="minorHAnsi"/>
          <w:b/>
          <w:bCs/>
          <w:sz w:val="22"/>
        </w:rPr>
        <w:t xml:space="preserve">[Question </w:t>
      </w:r>
      <w:r w:rsidRPr="00396682" w:rsidR="00BA41E2">
        <w:rPr>
          <w:rFonts w:asciiTheme="minorHAnsi" w:hAnsiTheme="minorHAnsi" w:cstheme="minorHAnsi"/>
          <w:b/>
          <w:bCs/>
          <w:sz w:val="22"/>
        </w:rPr>
        <w:t>1</w:t>
      </w:r>
      <w:r w:rsidRPr="00396682" w:rsidR="00BA1D9C">
        <w:rPr>
          <w:rFonts w:asciiTheme="minorHAnsi" w:hAnsiTheme="minorHAnsi" w:cstheme="minorHAnsi"/>
          <w:b/>
          <w:bCs/>
          <w:sz w:val="22"/>
        </w:rPr>
        <w:t>6</w:t>
      </w:r>
      <w:r w:rsidRPr="00396682" w:rsidR="00BA41E2">
        <w:rPr>
          <w:rFonts w:asciiTheme="minorHAnsi" w:hAnsiTheme="minorHAnsi" w:cstheme="minorHAnsi"/>
          <w:b/>
          <w:bCs/>
          <w:sz w:val="22"/>
        </w:rPr>
        <w:t xml:space="preserve"> </w:t>
      </w:r>
      <w:r w:rsidRPr="00396682">
        <w:rPr>
          <w:rFonts w:asciiTheme="minorHAnsi" w:hAnsiTheme="minorHAnsi" w:cstheme="minorHAnsi"/>
          <w:b/>
          <w:bCs/>
          <w:sz w:val="22"/>
        </w:rPr>
        <w:t xml:space="preserve">and </w:t>
      </w:r>
      <w:r w:rsidRPr="00396682" w:rsidR="00DF1B6A">
        <w:rPr>
          <w:rFonts w:asciiTheme="minorHAnsi" w:hAnsiTheme="minorHAnsi" w:cstheme="minorHAnsi"/>
          <w:b/>
          <w:bCs/>
          <w:sz w:val="22"/>
        </w:rPr>
        <w:t xml:space="preserve">Question </w:t>
      </w:r>
      <w:r w:rsidRPr="00396682" w:rsidR="00BA41E2">
        <w:rPr>
          <w:rFonts w:asciiTheme="minorHAnsi" w:hAnsiTheme="minorHAnsi" w:cstheme="minorHAnsi"/>
          <w:b/>
          <w:bCs/>
          <w:sz w:val="22"/>
        </w:rPr>
        <w:t>1</w:t>
      </w:r>
      <w:r w:rsidRPr="00396682" w:rsidR="00BA1D9C">
        <w:rPr>
          <w:rFonts w:asciiTheme="minorHAnsi" w:hAnsiTheme="minorHAnsi" w:cstheme="minorHAnsi"/>
          <w:b/>
          <w:bCs/>
          <w:sz w:val="22"/>
        </w:rPr>
        <w:t>7</w:t>
      </w:r>
      <w:r w:rsidRPr="00396682" w:rsidR="00BA41E2">
        <w:rPr>
          <w:rFonts w:asciiTheme="minorHAnsi" w:hAnsiTheme="minorHAnsi" w:cstheme="minorHAnsi"/>
          <w:b/>
          <w:bCs/>
          <w:sz w:val="22"/>
        </w:rPr>
        <w:t xml:space="preserve"> </w:t>
      </w:r>
      <w:r w:rsidRPr="00396682">
        <w:rPr>
          <w:rFonts w:asciiTheme="minorHAnsi" w:hAnsiTheme="minorHAnsi" w:cstheme="minorHAnsi"/>
          <w:b/>
          <w:bCs/>
          <w:sz w:val="22"/>
        </w:rPr>
        <w:t xml:space="preserve">for women only; Skip to </w:t>
      </w:r>
      <w:r w:rsidRPr="00396682" w:rsidR="00DF1B6A">
        <w:rPr>
          <w:rFonts w:asciiTheme="minorHAnsi" w:hAnsiTheme="minorHAnsi" w:cstheme="minorHAnsi"/>
          <w:b/>
          <w:bCs/>
          <w:sz w:val="22"/>
        </w:rPr>
        <w:t xml:space="preserve">Question </w:t>
      </w:r>
      <w:r w:rsidRPr="00396682" w:rsidR="00BA41E2">
        <w:rPr>
          <w:rFonts w:asciiTheme="minorHAnsi" w:hAnsiTheme="minorHAnsi" w:cstheme="minorHAnsi"/>
          <w:b/>
          <w:bCs/>
          <w:sz w:val="22"/>
        </w:rPr>
        <w:t>1</w:t>
      </w:r>
      <w:r w:rsidRPr="00396682" w:rsidR="00BA1D9C">
        <w:rPr>
          <w:rFonts w:asciiTheme="minorHAnsi" w:hAnsiTheme="minorHAnsi" w:cstheme="minorHAnsi"/>
          <w:b/>
          <w:bCs/>
          <w:sz w:val="22"/>
        </w:rPr>
        <w:t>8</w:t>
      </w:r>
      <w:r w:rsidRPr="00396682" w:rsidR="00BA41E2">
        <w:rPr>
          <w:rFonts w:asciiTheme="minorHAnsi" w:hAnsiTheme="minorHAnsi" w:cstheme="minorHAnsi"/>
          <w:b/>
          <w:bCs/>
          <w:sz w:val="22"/>
        </w:rPr>
        <w:t xml:space="preserve"> </w:t>
      </w:r>
      <w:r w:rsidRPr="00396682">
        <w:rPr>
          <w:rFonts w:asciiTheme="minorHAnsi" w:hAnsiTheme="minorHAnsi" w:cstheme="minorHAnsi"/>
          <w:b/>
          <w:bCs/>
          <w:sz w:val="22"/>
        </w:rPr>
        <w:t>for male participants]</w:t>
      </w:r>
    </w:p>
    <w:p w:rsidR="00C6581A" w:rsidRPr="00396682" w:rsidP="00EF61D7" w14:paraId="633D584C" w14:textId="77777777">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Are you currently pregnant?</w:t>
      </w:r>
    </w:p>
    <w:p w:rsidR="00C6581A" w:rsidRPr="00396682" w:rsidP="00EF61D7" w14:paraId="43713CB7" w14:textId="2837E325">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Yes [Skip to </w:t>
      </w:r>
      <w:r w:rsidRPr="00396682" w:rsidR="00E6652D">
        <w:rPr>
          <w:rFonts w:asciiTheme="minorHAnsi" w:hAnsiTheme="minorHAnsi" w:cstheme="minorHAnsi"/>
          <w:sz w:val="22"/>
        </w:rPr>
        <w:t>q1</w:t>
      </w:r>
      <w:r w:rsidRPr="00396682" w:rsidR="004472B5">
        <w:rPr>
          <w:rFonts w:asciiTheme="minorHAnsi" w:hAnsiTheme="minorHAnsi" w:cstheme="minorHAnsi"/>
          <w:sz w:val="22"/>
        </w:rPr>
        <w:t>8</w:t>
      </w:r>
      <w:r w:rsidRPr="00396682">
        <w:rPr>
          <w:rFonts w:asciiTheme="minorHAnsi" w:hAnsiTheme="minorHAnsi" w:cstheme="minorHAnsi"/>
          <w:sz w:val="22"/>
        </w:rPr>
        <w:t>]</w:t>
      </w:r>
    </w:p>
    <w:p w:rsidR="00C6581A" w:rsidRPr="00396682" w:rsidP="00EF61D7" w14:paraId="6A3321E7"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w:t>
      </w:r>
    </w:p>
    <w:p w:rsidR="006E2804" w:rsidRPr="00396682" w:rsidP="00EF61D7" w14:paraId="46A88A90"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Don’t know</w:t>
      </w:r>
    </w:p>
    <w:p w:rsidR="00C6581A" w:rsidRPr="00396682" w:rsidP="00EF61D7" w14:paraId="4AD88284"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C6581A" w:rsidRPr="00396682" w:rsidP="00EF61D7" w14:paraId="6F13D160" w14:textId="77777777">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Are you </w:t>
      </w:r>
      <w:r w:rsidRPr="00396682" w:rsidR="00857DC0">
        <w:rPr>
          <w:rFonts w:asciiTheme="minorHAnsi" w:hAnsiTheme="minorHAnsi" w:cstheme="minorHAnsi"/>
          <w:sz w:val="22"/>
        </w:rPr>
        <w:t xml:space="preserve">planning or hoping to </w:t>
      </w:r>
      <w:r w:rsidRPr="00396682">
        <w:rPr>
          <w:rFonts w:asciiTheme="minorHAnsi" w:hAnsiTheme="minorHAnsi" w:cstheme="minorHAnsi"/>
          <w:sz w:val="22"/>
        </w:rPr>
        <w:t>get pregnant</w:t>
      </w:r>
      <w:r w:rsidRPr="00396682" w:rsidR="00857DC0">
        <w:rPr>
          <w:rFonts w:asciiTheme="minorHAnsi" w:hAnsiTheme="minorHAnsi" w:cstheme="minorHAnsi"/>
          <w:sz w:val="22"/>
        </w:rPr>
        <w:t xml:space="preserve"> within the next year</w:t>
      </w:r>
      <w:r w:rsidRPr="00396682">
        <w:rPr>
          <w:rFonts w:asciiTheme="minorHAnsi" w:hAnsiTheme="minorHAnsi" w:cstheme="minorHAnsi"/>
          <w:sz w:val="22"/>
        </w:rPr>
        <w:t>?</w:t>
      </w:r>
    </w:p>
    <w:p w:rsidR="00C6581A" w:rsidRPr="00396682" w:rsidP="00EF61D7" w14:paraId="66543E64"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Yes</w:t>
      </w:r>
    </w:p>
    <w:p w:rsidR="00C6581A" w:rsidRPr="00396682" w:rsidP="00EF61D7" w14:paraId="48EA7F88" w14:textId="77777777">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w:t>
      </w:r>
    </w:p>
    <w:p w:rsidR="00C6581A" w:rsidRPr="00396682" w:rsidP="00EF61D7" w14:paraId="672B7240" w14:textId="0987400F">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Prefer not to answer</w:t>
      </w:r>
    </w:p>
    <w:p w:rsidR="00BA41E2" w:rsidRPr="00396682" w:rsidP="00DF1B6A" w14:paraId="203B28A0" w14:textId="644574D2">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Finally, one question for fun. Please tell me two unusual ways someone might use a paperclip. List the responses.</w:t>
      </w:r>
    </w:p>
    <w:p w:rsidR="00BA41E2" w:rsidRPr="00396682" w:rsidP="00560BB3" w14:paraId="189238D3" w14:textId="77777777">
      <w:pPr>
        <w:pStyle w:val="ListParagraph"/>
        <w:autoSpaceDE w:val="0"/>
        <w:autoSpaceDN w:val="0"/>
        <w:adjustRightInd w:val="0"/>
        <w:spacing w:after="0" w:line="240" w:lineRule="auto"/>
        <w:rPr>
          <w:rFonts w:cstheme="minorHAnsi"/>
        </w:rPr>
      </w:pPr>
      <w:r w:rsidRPr="00396682">
        <w:rPr>
          <w:rFonts w:cstheme="minorHAnsi"/>
        </w:rPr>
        <w:t>______________________________________________________________________</w:t>
      </w:r>
    </w:p>
    <w:p w:rsidR="00BA41E2" w:rsidRPr="00396682" w:rsidP="00FE57A7" w14:paraId="3C9AC10F" w14:textId="77777777">
      <w:pPr>
        <w:autoSpaceDE w:val="0"/>
        <w:autoSpaceDN w:val="0"/>
        <w:adjustRightInd w:val="0"/>
        <w:spacing w:after="0" w:line="240" w:lineRule="auto"/>
        <w:rPr>
          <w:rFonts w:cstheme="minorHAnsi"/>
          <w:b/>
          <w:bCs/>
        </w:rPr>
      </w:pPr>
      <w:r w:rsidRPr="00396682">
        <w:rPr>
          <w:rFonts w:cstheme="minorHAnsi"/>
          <w:b/>
          <w:bCs/>
        </w:rPr>
        <w:t>(THIS IS AN ARTICULATION QUESTION ONLY. PLEASE MAKE CERTAIN RESPONDENT SPEAKS FREELY AND IS EASY TO UNDERSTAND. FOR GENERAL MARKET GROUPS, TERMINATE IF ENGLISH IS POOR AND DIFFICULT TO UNDERSTAND.)</w:t>
      </w:r>
    </w:p>
    <w:p w:rsidR="00BA41E2" w:rsidRPr="00396682" w:rsidP="00560BB3" w14:paraId="17ED1E17" w14:textId="77777777">
      <w:pPr>
        <w:pStyle w:val="ListParagraph"/>
        <w:autoSpaceDE w:val="0"/>
        <w:autoSpaceDN w:val="0"/>
        <w:adjustRightInd w:val="0"/>
        <w:spacing w:after="0" w:line="240" w:lineRule="auto"/>
        <w:rPr>
          <w:rFonts w:cstheme="minorHAnsi"/>
          <w:b/>
          <w:bCs/>
        </w:rPr>
      </w:pPr>
    </w:p>
    <w:p w:rsidR="00BA41E2" w:rsidRPr="00396682" w:rsidP="00DF1B6A" w14:paraId="7EA81053" w14:textId="380439A5">
      <w:pPr>
        <w:autoSpaceDE w:val="0"/>
        <w:autoSpaceDN w:val="0"/>
        <w:adjustRightInd w:val="0"/>
        <w:spacing w:after="0" w:line="240" w:lineRule="auto"/>
        <w:rPr>
          <w:rFonts w:cstheme="minorHAnsi"/>
        </w:rPr>
      </w:pPr>
      <w:r w:rsidRPr="00396682">
        <w:rPr>
          <w:rFonts w:cstheme="minorHAnsi"/>
        </w:rPr>
        <w:t>This interview will be held via a video online platform and neither your responses nor the interview will be made public and will be held in the strictest of confidence.</w:t>
      </w:r>
    </w:p>
    <w:p w:rsidR="00BA41E2" w:rsidRPr="00396682" w:rsidP="00560BB3" w14:paraId="1524348D" w14:textId="77777777">
      <w:pPr>
        <w:pStyle w:val="ListParagraph"/>
        <w:autoSpaceDE w:val="0"/>
        <w:autoSpaceDN w:val="0"/>
        <w:adjustRightInd w:val="0"/>
        <w:spacing w:after="0" w:line="240" w:lineRule="auto"/>
        <w:rPr>
          <w:rFonts w:cstheme="minorHAnsi"/>
        </w:rPr>
      </w:pPr>
    </w:p>
    <w:p w:rsidR="00F21AC8" w:rsidRPr="00396682" w:rsidP="00DF1B6A" w14:paraId="1083998D" w14:textId="445995AA">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Having said that, how comfortable would you say you feel being part of a confidential group interview using a video online platform like ZOOM?</w:t>
      </w:r>
    </w:p>
    <w:p w:rsidR="00F21AC8" w:rsidRPr="00396682" w:rsidP="00DF1B6A" w14:paraId="43AA58C2" w14:textId="138595A1">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Extremely comfortable</w:t>
      </w:r>
    </w:p>
    <w:p w:rsidR="00F21AC8" w:rsidRPr="00396682" w:rsidP="00DF1B6A" w14:paraId="791BE117" w14:textId="06CA023B">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Somewhat comfortable</w:t>
      </w:r>
    </w:p>
    <w:p w:rsidR="00F21AC8" w:rsidRPr="00396682" w:rsidP="00DF1B6A" w14:paraId="3D972EA9" w14:textId="0EC44284">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Comfortable</w:t>
      </w:r>
    </w:p>
    <w:p w:rsidR="00F21AC8" w:rsidRPr="00396682" w:rsidP="00DF1B6A" w14:paraId="6BE5D43F" w14:textId="77578909">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t comfortable</w:t>
      </w:r>
      <w:r w:rsidRPr="00396682" w:rsidR="00DF1B6A">
        <w:rPr>
          <w:rFonts w:asciiTheme="minorHAnsi" w:hAnsiTheme="minorHAnsi" w:cstheme="minorHAnsi"/>
          <w:sz w:val="22"/>
        </w:rPr>
        <w:t xml:space="preserve"> – </w:t>
      </w:r>
      <w:r w:rsidRPr="00396682">
        <w:rPr>
          <w:rFonts w:asciiTheme="minorHAnsi" w:hAnsiTheme="minorHAnsi" w:cstheme="minorHAnsi"/>
          <w:sz w:val="22"/>
        </w:rPr>
        <w:t>TERMINATE</w:t>
      </w:r>
    </w:p>
    <w:p w:rsidR="00F21AC8" w:rsidRPr="00396682" w:rsidP="00DF1B6A" w14:paraId="707B3C06" w14:textId="153182A3">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t at all comfortable</w:t>
      </w:r>
      <w:r w:rsidRPr="00396682" w:rsidR="00DF1B6A">
        <w:rPr>
          <w:rFonts w:asciiTheme="minorHAnsi" w:hAnsiTheme="minorHAnsi" w:cstheme="minorHAnsi"/>
          <w:sz w:val="22"/>
        </w:rPr>
        <w:t xml:space="preserve"> – </w:t>
      </w:r>
      <w:r w:rsidRPr="00396682">
        <w:rPr>
          <w:rFonts w:asciiTheme="minorHAnsi" w:hAnsiTheme="minorHAnsi" w:cstheme="minorHAnsi"/>
          <w:sz w:val="22"/>
        </w:rPr>
        <w:t>TERMINATE</w:t>
      </w:r>
    </w:p>
    <w:p w:rsidR="00F21AC8" w:rsidRPr="00396682" w:rsidP="00DF1B6A" w14:paraId="5012443E" w14:textId="421D7D3E">
      <w:pPr>
        <w:pStyle w:val="BodyText"/>
        <w:numPr>
          <w:ilvl w:val="0"/>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Do you currently own any of the following?</w:t>
      </w:r>
    </w:p>
    <w:p w:rsidR="00F21AC8" w:rsidRPr="00396682" w:rsidP="00DF1B6A" w14:paraId="516B2092" w14:textId="2A1A2005">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 xml:space="preserve">Wireless cell phone with wireless access </w:t>
      </w:r>
      <w:r w:rsidRPr="00396682">
        <w:rPr>
          <w:rFonts w:asciiTheme="minorHAnsi" w:hAnsiTheme="minorHAnsi" w:cstheme="minorHAnsi"/>
          <w:b/>
          <w:bCs/>
          <w:sz w:val="22"/>
        </w:rPr>
        <w:t>(Prefer they use Computer,</w:t>
      </w:r>
      <w:r w:rsidRPr="00396682" w:rsidR="006E0092">
        <w:rPr>
          <w:rFonts w:asciiTheme="minorHAnsi" w:hAnsiTheme="minorHAnsi" w:cstheme="minorHAnsi"/>
          <w:b/>
          <w:bCs/>
          <w:sz w:val="22"/>
        </w:rPr>
        <w:t xml:space="preserve"> </w:t>
      </w:r>
      <w:r w:rsidRPr="00396682">
        <w:rPr>
          <w:rFonts w:asciiTheme="minorHAnsi" w:hAnsiTheme="minorHAnsi" w:cstheme="minorHAnsi"/>
          <w:b/>
          <w:bCs/>
          <w:sz w:val="22"/>
        </w:rPr>
        <w:t>Tablet</w:t>
      </w:r>
      <w:r w:rsidRPr="00396682" w:rsidR="004D7830">
        <w:rPr>
          <w:rFonts w:asciiTheme="minorHAnsi" w:hAnsiTheme="minorHAnsi" w:cstheme="minorHAnsi"/>
          <w:b/>
          <w:bCs/>
          <w:sz w:val="22"/>
        </w:rPr>
        <w:t>,</w:t>
      </w:r>
      <w:r w:rsidRPr="00396682">
        <w:rPr>
          <w:rFonts w:asciiTheme="minorHAnsi" w:hAnsiTheme="minorHAnsi" w:cstheme="minorHAnsi"/>
          <w:b/>
          <w:bCs/>
          <w:sz w:val="22"/>
        </w:rPr>
        <w:t xml:space="preserve"> or Laptop)</w:t>
      </w:r>
    </w:p>
    <w:p w:rsidR="00F21AC8" w:rsidRPr="00396682" w:rsidP="00DF1B6A" w14:paraId="15CD56E9" w14:textId="7C63156E">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Desktop with internet access at home</w:t>
      </w:r>
    </w:p>
    <w:p w:rsidR="00F21AC8" w:rsidRPr="00396682" w:rsidP="00DF1B6A" w14:paraId="018BE245" w14:textId="107BE73F">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Laptop with internet access at home</w:t>
      </w:r>
    </w:p>
    <w:p w:rsidR="00F21AC8" w:rsidRPr="00396682" w:rsidP="00DF1B6A" w14:paraId="6E741854" w14:textId="07818FF2">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Tablet with internet access at home</w:t>
      </w:r>
    </w:p>
    <w:p w:rsidR="00F21AC8" w:rsidRPr="00396682" w:rsidP="00DF1B6A" w14:paraId="41C41504" w14:textId="673056B3">
      <w:pPr>
        <w:pStyle w:val="BodyText"/>
        <w:numPr>
          <w:ilvl w:val="1"/>
          <w:numId w:val="2"/>
        </w:numPr>
        <w:spacing w:before="120" w:after="360" w:line="240" w:lineRule="auto"/>
        <w:rPr>
          <w:rFonts w:asciiTheme="minorHAnsi" w:hAnsiTheme="minorHAnsi" w:cstheme="minorHAnsi"/>
          <w:sz w:val="22"/>
        </w:rPr>
      </w:pPr>
      <w:r w:rsidRPr="00396682">
        <w:rPr>
          <w:rFonts w:asciiTheme="minorHAnsi" w:hAnsiTheme="minorHAnsi" w:cstheme="minorHAnsi"/>
          <w:sz w:val="22"/>
        </w:rPr>
        <w:t>None of the above—TERMINATE</w:t>
      </w:r>
    </w:p>
    <w:p w:rsidR="00FE57A7" w:rsidRPr="00396682" w:rsidP="00560BB3" w14:paraId="447AFAFA" w14:textId="67E9570C">
      <w:pPr>
        <w:pStyle w:val="ListParagraph"/>
        <w:autoSpaceDE w:val="0"/>
        <w:autoSpaceDN w:val="0"/>
        <w:adjustRightInd w:val="0"/>
        <w:spacing w:after="0" w:line="240" w:lineRule="auto"/>
        <w:ind w:left="1440"/>
        <w:rPr>
          <w:rFonts w:cstheme="minorHAnsi"/>
          <w:b/>
          <w:bCs/>
        </w:rPr>
      </w:pPr>
    </w:p>
    <w:p w:rsidR="004B3287" w:rsidRPr="00396682" w:rsidP="00A30C37" w14:paraId="08CAE608" w14:textId="40BA415C">
      <w:pPr>
        <w:pStyle w:val="SurveyHeading2"/>
        <w:numPr>
          <w:ilvl w:val="0"/>
          <w:numId w:val="0"/>
        </w:numPr>
        <w:rPr>
          <w:rFonts w:asciiTheme="minorHAnsi" w:hAnsiTheme="minorHAnsi" w:cstheme="minorHAnsi"/>
          <w:sz w:val="22"/>
        </w:rPr>
      </w:pPr>
      <w:r w:rsidRPr="00396682">
        <w:rPr>
          <w:rFonts w:asciiTheme="minorHAnsi" w:hAnsiTheme="minorHAnsi" w:cstheme="minorHAnsi"/>
          <w:sz w:val="22"/>
        </w:rPr>
        <w:t>Invitation for Eligible Individuals</w:t>
      </w:r>
      <w:r w:rsidRPr="00396682" w:rsidR="00FE57A7">
        <w:rPr>
          <w:rFonts w:asciiTheme="minorHAnsi" w:hAnsiTheme="minorHAnsi" w:cstheme="minorHAnsi"/>
          <w:sz w:val="22"/>
        </w:rPr>
        <w:t>:</w:t>
      </w:r>
    </w:p>
    <w:p w:rsidR="00F21AC8" w:rsidRPr="00396682" w:rsidP="00FE57A7" w14:paraId="04C08047" w14:textId="1AFE8BDA">
      <w:pPr>
        <w:autoSpaceDE w:val="0"/>
        <w:autoSpaceDN w:val="0"/>
        <w:adjustRightInd w:val="0"/>
        <w:spacing w:after="200" w:line="276" w:lineRule="auto"/>
        <w:rPr>
          <w:rFonts w:cstheme="minorHAnsi"/>
        </w:rPr>
      </w:pPr>
      <w:r w:rsidRPr="00396682">
        <w:rPr>
          <w:rFonts w:cstheme="minorHAnsi"/>
        </w:rPr>
        <w:t>Thank you so much for taking the time to answer these questions. I am happy to inform you that you do qualify for this study! We would like to invite you to join BY CLICKING ON THE LINK THAT WILL EMAILED TO YOU BY USING YOUR LAPTOP, DESKTOP, OR TABLET________________  on _______(</w:t>
      </w:r>
      <w:r w:rsidRPr="00396682">
        <w:rPr>
          <w:rFonts w:cstheme="minorHAnsi"/>
          <w:highlight w:val="yellow"/>
        </w:rPr>
        <w:t>DATE</w:t>
      </w:r>
      <w:r w:rsidRPr="00396682">
        <w:rPr>
          <w:rFonts w:cstheme="minorHAnsi"/>
        </w:rPr>
        <w:t>) from _________(</w:t>
      </w:r>
      <w:r w:rsidRPr="00396682">
        <w:rPr>
          <w:rFonts w:cstheme="minorHAnsi"/>
          <w:highlight w:val="yellow"/>
        </w:rPr>
        <w:t>TIME</w:t>
      </w:r>
      <w:r w:rsidRPr="00396682">
        <w:rPr>
          <w:rFonts w:cstheme="minorHAnsi"/>
        </w:rPr>
        <w:t xml:space="preserve">) for a group discussion that will last approximately </w:t>
      </w:r>
      <w:r w:rsidRPr="00396682" w:rsidR="00BA41E2">
        <w:rPr>
          <w:rFonts w:cstheme="minorHAnsi"/>
        </w:rPr>
        <w:t>60</w:t>
      </w:r>
      <w:r w:rsidRPr="00396682">
        <w:rPr>
          <w:rFonts w:cstheme="minorHAnsi"/>
        </w:rPr>
        <w:t xml:space="preserve"> minutes. We would like to offer you</w:t>
      </w:r>
      <w:r w:rsidRPr="00396682" w:rsidR="00DF1B6A">
        <w:rPr>
          <w:rFonts w:cstheme="minorHAnsi"/>
        </w:rPr>
        <w:t xml:space="preserve"> an</w:t>
      </w:r>
      <w:r w:rsidRPr="00396682">
        <w:rPr>
          <w:rFonts w:cstheme="minorHAnsi"/>
        </w:rPr>
        <w:t xml:space="preserve"> </w:t>
      </w:r>
      <w:r w:rsidRPr="00396682">
        <w:rPr>
          <w:rFonts w:cstheme="minorHAnsi"/>
          <w:b/>
          <w:bCs/>
        </w:rPr>
        <w:t>$85 e</w:t>
      </w:r>
      <w:r w:rsidRPr="00396682" w:rsidR="00DF1B6A">
        <w:rPr>
          <w:rFonts w:cstheme="minorHAnsi"/>
          <w:b/>
          <w:bCs/>
        </w:rPr>
        <w:t>-</w:t>
      </w:r>
      <w:r w:rsidRPr="00396682">
        <w:rPr>
          <w:rFonts w:cstheme="minorHAnsi"/>
          <w:b/>
          <w:bCs/>
        </w:rPr>
        <w:t>gift card for your participation</w:t>
      </w:r>
      <w:r w:rsidRPr="00396682">
        <w:rPr>
          <w:rFonts w:cstheme="minorHAnsi"/>
        </w:rPr>
        <w:t>. Are you interested in participating in the study online?</w:t>
      </w:r>
    </w:p>
    <w:p w:rsidR="00F21AC8" w:rsidRPr="00396682" w:rsidP="00F21AC8" w14:paraId="44091943" w14:textId="77777777">
      <w:pPr>
        <w:autoSpaceDE w:val="0"/>
        <w:autoSpaceDN w:val="0"/>
        <w:adjustRightInd w:val="0"/>
        <w:spacing w:after="0" w:line="240" w:lineRule="auto"/>
        <w:ind w:firstLine="720"/>
        <w:rPr>
          <w:rFonts w:cstheme="minorHAnsi"/>
          <w:b/>
          <w:bCs/>
        </w:rPr>
      </w:pPr>
      <w:bookmarkStart w:id="0" w:name="_Hlk97821315"/>
      <w:r w:rsidRPr="00396682">
        <w:rPr>
          <w:rFonts w:cstheme="minorHAnsi"/>
        </w:rPr>
        <w:t xml:space="preserve">( ) Yes </w:t>
      </w:r>
      <w:r w:rsidRPr="00396682">
        <w:rPr>
          <w:rFonts w:cstheme="minorHAnsi"/>
          <w:b/>
          <w:bCs/>
        </w:rPr>
        <w:t>[CONTINUE]</w:t>
      </w:r>
    </w:p>
    <w:p w:rsidR="00F21AC8" w:rsidRPr="00396682" w:rsidP="00F21AC8" w14:paraId="2C1B0432" w14:textId="77777777">
      <w:pPr>
        <w:autoSpaceDE w:val="0"/>
        <w:autoSpaceDN w:val="0"/>
        <w:adjustRightInd w:val="0"/>
        <w:spacing w:after="0" w:line="240" w:lineRule="auto"/>
        <w:ind w:firstLine="720"/>
        <w:rPr>
          <w:rFonts w:cstheme="minorHAnsi"/>
          <w:b/>
          <w:bCs/>
        </w:rPr>
      </w:pPr>
      <w:r w:rsidRPr="00396682">
        <w:rPr>
          <w:rFonts w:cstheme="minorHAnsi"/>
        </w:rPr>
        <w:t xml:space="preserve">( ) No </w:t>
      </w:r>
      <w:r w:rsidRPr="00396682">
        <w:rPr>
          <w:rFonts w:cstheme="minorHAnsi"/>
          <w:b/>
          <w:bCs/>
        </w:rPr>
        <w:t>[TERMINATE]</w:t>
      </w:r>
    </w:p>
    <w:bookmarkEnd w:id="0"/>
    <w:p w:rsidR="00F21AC8" w:rsidRPr="00396682" w:rsidP="00F21AC8" w14:paraId="237CB860" w14:textId="77777777">
      <w:pPr>
        <w:autoSpaceDE w:val="0"/>
        <w:autoSpaceDN w:val="0"/>
        <w:adjustRightInd w:val="0"/>
        <w:spacing w:after="0" w:line="240" w:lineRule="auto"/>
        <w:ind w:firstLine="720"/>
        <w:rPr>
          <w:rFonts w:cstheme="minorHAnsi"/>
          <w:b/>
          <w:bCs/>
        </w:rPr>
      </w:pPr>
    </w:p>
    <w:p w:rsidR="00F21AC8" w:rsidRPr="00396682" w:rsidP="00DF1B6A" w14:paraId="02B9F5EC" w14:textId="77777777">
      <w:pPr>
        <w:autoSpaceDE w:val="0"/>
        <w:autoSpaceDN w:val="0"/>
        <w:adjustRightInd w:val="0"/>
        <w:spacing w:after="0" w:line="240" w:lineRule="auto"/>
        <w:rPr>
          <w:rFonts w:cstheme="minorHAnsi"/>
        </w:rPr>
      </w:pPr>
      <w:r w:rsidRPr="00396682">
        <w:rPr>
          <w:rFonts w:cstheme="minorHAnsi"/>
        </w:rPr>
        <w:t xml:space="preserve">Have you used ZOOM before? </w:t>
      </w:r>
    </w:p>
    <w:p w:rsidR="00F21AC8" w:rsidRPr="00396682" w:rsidP="00F21AC8" w14:paraId="331C174E" w14:textId="77777777">
      <w:pPr>
        <w:autoSpaceDE w:val="0"/>
        <w:autoSpaceDN w:val="0"/>
        <w:adjustRightInd w:val="0"/>
        <w:spacing w:after="0" w:line="240" w:lineRule="auto"/>
        <w:ind w:firstLine="720"/>
        <w:rPr>
          <w:rFonts w:cstheme="minorHAnsi"/>
          <w:b/>
          <w:bCs/>
        </w:rPr>
      </w:pPr>
    </w:p>
    <w:p w:rsidR="00F21AC8" w:rsidRPr="00396682" w:rsidP="00F21AC8" w14:paraId="57B6EA7F" w14:textId="77777777">
      <w:pPr>
        <w:autoSpaceDE w:val="0"/>
        <w:autoSpaceDN w:val="0"/>
        <w:adjustRightInd w:val="0"/>
        <w:spacing w:after="0" w:line="240" w:lineRule="auto"/>
        <w:ind w:firstLine="720"/>
        <w:rPr>
          <w:rFonts w:cstheme="minorHAnsi"/>
          <w:b/>
          <w:bCs/>
        </w:rPr>
      </w:pPr>
      <w:r w:rsidRPr="00396682">
        <w:rPr>
          <w:rFonts w:cstheme="minorHAnsi"/>
        </w:rPr>
        <w:t xml:space="preserve">( ) Yes </w:t>
      </w:r>
      <w:r w:rsidRPr="00396682">
        <w:rPr>
          <w:rFonts w:cstheme="minorHAnsi"/>
          <w:b/>
          <w:bCs/>
        </w:rPr>
        <w:t>[CONTINUE]</w:t>
      </w:r>
    </w:p>
    <w:p w:rsidR="00F21AC8" w:rsidRPr="00396682" w:rsidP="00F21AC8" w14:paraId="1F4EEED8" w14:textId="77777777">
      <w:pPr>
        <w:autoSpaceDE w:val="0"/>
        <w:autoSpaceDN w:val="0"/>
        <w:adjustRightInd w:val="0"/>
        <w:spacing w:after="0" w:line="240" w:lineRule="auto"/>
        <w:ind w:firstLine="720"/>
        <w:rPr>
          <w:rFonts w:cstheme="minorHAnsi"/>
          <w:b/>
          <w:bCs/>
        </w:rPr>
      </w:pPr>
      <w:r w:rsidRPr="00396682">
        <w:rPr>
          <w:rFonts w:cstheme="minorHAnsi"/>
        </w:rPr>
        <w:t xml:space="preserve">( ) No </w:t>
      </w:r>
      <w:r w:rsidRPr="00396682">
        <w:rPr>
          <w:rFonts w:cstheme="minorHAnsi"/>
          <w:b/>
          <w:bCs/>
        </w:rPr>
        <w:t>[Somebody from Ebony Marketing will contact you to conduct a Tech check]</w:t>
      </w:r>
    </w:p>
    <w:p w:rsidR="00F21AC8" w:rsidRPr="00396682" w:rsidP="00F21AC8" w14:paraId="322D8CBE" w14:textId="77777777">
      <w:pPr>
        <w:autoSpaceDE w:val="0"/>
        <w:autoSpaceDN w:val="0"/>
        <w:adjustRightInd w:val="0"/>
        <w:spacing w:after="0" w:line="240" w:lineRule="auto"/>
        <w:rPr>
          <w:rFonts w:cstheme="minorHAnsi"/>
        </w:rPr>
      </w:pPr>
    </w:p>
    <w:p w:rsidR="00DF1B6A" w:rsidRPr="00396682" w:rsidP="00DF1B6A" w14:paraId="304D3717" w14:textId="77777777">
      <w:pPr>
        <w:autoSpaceDE w:val="0"/>
        <w:autoSpaceDN w:val="0"/>
        <w:adjustRightInd w:val="0"/>
        <w:spacing w:after="200" w:line="240" w:lineRule="auto"/>
        <w:rPr>
          <w:rFonts w:cstheme="minorHAnsi"/>
          <w:b/>
          <w:bCs/>
        </w:rPr>
      </w:pPr>
    </w:p>
    <w:p w:rsidR="00F21AC8" w:rsidRPr="00396682" w:rsidP="00DF1B6A" w14:paraId="187D1850" w14:textId="0B720597">
      <w:pPr>
        <w:autoSpaceDE w:val="0"/>
        <w:autoSpaceDN w:val="0"/>
        <w:adjustRightInd w:val="0"/>
        <w:spacing w:after="200" w:line="240" w:lineRule="auto"/>
        <w:rPr>
          <w:rFonts w:cstheme="minorHAnsi"/>
          <w:b/>
          <w:bCs/>
        </w:rPr>
      </w:pPr>
      <w:r w:rsidRPr="00396682">
        <w:rPr>
          <w:rFonts w:cstheme="minorHAnsi"/>
          <w:b/>
          <w:bCs/>
        </w:rPr>
        <w:t>PLEASE READ THE FOLLOWING TO RESPONDENT:</w:t>
      </w:r>
    </w:p>
    <w:p w:rsidR="00F21AC8" w:rsidRPr="00396682" w:rsidP="00DF1B6A" w14:paraId="1AD0004E" w14:textId="77777777">
      <w:pPr>
        <w:autoSpaceDE w:val="0"/>
        <w:autoSpaceDN w:val="0"/>
        <w:adjustRightInd w:val="0"/>
        <w:spacing w:after="200" w:line="276" w:lineRule="auto"/>
        <w:rPr>
          <w:rFonts w:cstheme="minorHAnsi"/>
        </w:rPr>
      </w:pPr>
      <w:r w:rsidRPr="00396682">
        <w:rPr>
          <w:rFonts w:cstheme="minorHAnsi"/>
          <w:b/>
          <w:bCs/>
        </w:rPr>
        <w:t xml:space="preserve">Please </w:t>
      </w:r>
      <w:r w:rsidRPr="00396682">
        <w:rPr>
          <w:rFonts w:cstheme="minorHAnsi"/>
          <w:b/>
          <w:bCs/>
          <w:u w:val="single"/>
        </w:rPr>
        <w:t>login by clicking on the link above at least 10 minutes</w:t>
      </w:r>
      <w:r w:rsidRPr="00396682">
        <w:rPr>
          <w:rFonts w:cstheme="minorHAnsi"/>
          <w:b/>
          <w:bCs/>
        </w:rPr>
        <w:t xml:space="preserve"> prior to the start time to ensure you don’t experience any technical difficulties.</w:t>
      </w:r>
      <w:r w:rsidRPr="00396682">
        <w:rPr>
          <w:rFonts w:cstheme="minorHAnsi"/>
        </w:rPr>
        <w:t xml:space="preserve"> If you wear reading glasses, please bring them to the group. We will call you the day before the interview as a reminder. Is this the best number to reach you (</w:t>
      </w:r>
      <w:r w:rsidRPr="00396682">
        <w:rPr>
          <w:rFonts w:cstheme="minorHAnsi"/>
          <w:highlight w:val="yellow"/>
        </w:rPr>
        <w:t>DAY BEFORE SESSION</w:t>
      </w:r>
      <w:r w:rsidRPr="00396682">
        <w:rPr>
          <w:rFonts w:cstheme="minorHAnsi"/>
        </w:rPr>
        <w:t>)? Is there a preferred time for us to call you?</w:t>
      </w:r>
    </w:p>
    <w:p w:rsidR="00F21AC8" w:rsidRPr="00396682" w:rsidP="00FE57A7" w14:paraId="3365420F" w14:textId="77777777">
      <w:pPr>
        <w:autoSpaceDE w:val="0"/>
        <w:autoSpaceDN w:val="0"/>
        <w:adjustRightInd w:val="0"/>
        <w:spacing w:after="200" w:line="276" w:lineRule="auto"/>
        <w:rPr>
          <w:rFonts w:cstheme="minorHAnsi"/>
        </w:rPr>
      </w:pPr>
      <w:r w:rsidRPr="00396682">
        <w:rPr>
          <w:rFonts w:cstheme="minorHAnsi"/>
        </w:rPr>
        <w:t>ALTERNATIVE PHONE, IF NECESSARY: ____________________________</w:t>
      </w:r>
    </w:p>
    <w:p w:rsidR="00F21AC8" w:rsidRPr="00396682" w:rsidP="00FE57A7" w14:paraId="4EA3F8C3" w14:textId="77777777">
      <w:pPr>
        <w:autoSpaceDE w:val="0"/>
        <w:autoSpaceDN w:val="0"/>
        <w:adjustRightInd w:val="0"/>
        <w:spacing w:after="200" w:line="276" w:lineRule="auto"/>
        <w:rPr>
          <w:rFonts w:cstheme="minorHAnsi"/>
        </w:rPr>
      </w:pPr>
      <w:r w:rsidRPr="00396682">
        <w:rPr>
          <w:rFonts w:cstheme="minorHAnsi"/>
        </w:rPr>
        <w:t xml:space="preserve">PREFFERD TIME, IF APPLICABLE: </w:t>
      </w:r>
      <w:r w:rsidRPr="00396682">
        <w:rPr>
          <w:rFonts w:cstheme="minorHAnsi"/>
          <w:u w:val="single"/>
        </w:rPr>
        <w:t>_________________________________</w:t>
      </w:r>
    </w:p>
    <w:p w:rsidR="00F21AC8" w:rsidRPr="00396682" w:rsidP="00F21AC8" w14:paraId="038B3D57" w14:textId="77777777">
      <w:pPr>
        <w:autoSpaceDE w:val="0"/>
        <w:autoSpaceDN w:val="0"/>
        <w:adjustRightInd w:val="0"/>
        <w:spacing w:after="0" w:line="240" w:lineRule="auto"/>
        <w:rPr>
          <w:rFonts w:cstheme="minorHAnsi"/>
        </w:rPr>
      </w:pPr>
    </w:p>
    <w:p w:rsidR="00F21AC8" w:rsidRPr="00396682" w:rsidP="00DF1B6A" w14:paraId="0FBCE6AF" w14:textId="77777777">
      <w:pPr>
        <w:autoSpaceDE w:val="0"/>
        <w:autoSpaceDN w:val="0"/>
        <w:adjustRightInd w:val="0"/>
        <w:spacing w:after="200" w:line="276" w:lineRule="auto"/>
        <w:rPr>
          <w:rFonts w:cstheme="minorHAnsi"/>
        </w:rPr>
      </w:pPr>
      <w:r w:rsidRPr="00396682">
        <w:rPr>
          <w:rFonts w:cstheme="minorHAnsi"/>
        </w:rPr>
        <w:t>If you have any questions, or find that you can't attend, please call my supervisor right away at [</w:t>
      </w:r>
      <w:r w:rsidRPr="00396682">
        <w:rPr>
          <w:rFonts w:cstheme="minorHAnsi"/>
          <w:highlight w:val="yellow"/>
        </w:rPr>
        <w:t>PHONE NUMBER</w:t>
      </w:r>
      <w:r w:rsidRPr="00396682">
        <w:rPr>
          <w:rFonts w:cstheme="minorHAnsi"/>
        </w:rPr>
        <w:t>] so we can find a replacement to make sure we have enough people participating. We are counting on you to attend. Thanks for your time and for agreeing to participate.</w:t>
      </w:r>
    </w:p>
    <w:p w:rsidR="00F21AC8" w:rsidRPr="00396682" w:rsidP="00F21AC8" w14:paraId="5CEA8444" w14:textId="77777777">
      <w:pPr>
        <w:autoSpaceDE w:val="0"/>
        <w:autoSpaceDN w:val="0"/>
        <w:adjustRightInd w:val="0"/>
        <w:spacing w:after="0" w:line="240" w:lineRule="auto"/>
        <w:rPr>
          <w:rFonts w:cstheme="minorHAnsi"/>
        </w:rPr>
      </w:pPr>
    </w:p>
    <w:p w:rsidR="00F21AC8" w:rsidRPr="00396682" w:rsidP="00F21AC8" w14:paraId="2BE1037D" w14:textId="1CEB24E0">
      <w:pPr>
        <w:autoSpaceDE w:val="0"/>
        <w:autoSpaceDN w:val="0"/>
        <w:adjustRightInd w:val="0"/>
        <w:spacing w:after="0" w:line="240" w:lineRule="auto"/>
        <w:rPr>
          <w:rFonts w:cstheme="minorHAnsi"/>
          <w:b/>
          <w:bCs/>
        </w:rPr>
      </w:pPr>
      <w:r w:rsidRPr="00396682">
        <w:rPr>
          <w:rFonts w:cstheme="minorHAnsi"/>
          <w:b/>
          <w:bCs/>
        </w:rPr>
        <w:t>If respondents say yes to question to invitation, please record data below:</w:t>
      </w:r>
    </w:p>
    <w:p w:rsidR="00F21AC8" w:rsidRPr="00396682" w:rsidP="00F21AC8" w14:paraId="724FA3A1" w14:textId="77777777">
      <w:pPr>
        <w:autoSpaceDE w:val="0"/>
        <w:autoSpaceDN w:val="0"/>
        <w:adjustRightInd w:val="0"/>
        <w:spacing w:after="0" w:line="240" w:lineRule="auto"/>
        <w:rPr>
          <w:rFonts w:cstheme="minorHAnsi"/>
        </w:rPr>
      </w:pPr>
      <w:r w:rsidRPr="00396682">
        <w:rPr>
          <w:rFonts w:cstheme="minorHAnsi"/>
        </w:rPr>
        <w:t xml:space="preserve"> </w:t>
      </w:r>
    </w:p>
    <w:p w:rsidR="00F21AC8" w:rsidRPr="00396682" w:rsidP="00FE57A7" w14:paraId="744553CB" w14:textId="77777777">
      <w:pPr>
        <w:autoSpaceDE w:val="0"/>
        <w:autoSpaceDN w:val="0"/>
        <w:adjustRightInd w:val="0"/>
        <w:spacing w:after="200" w:line="276" w:lineRule="auto"/>
        <w:rPr>
          <w:rFonts w:cstheme="minorHAnsi"/>
        </w:rPr>
      </w:pPr>
      <w:r w:rsidRPr="00396682">
        <w:rPr>
          <w:rFonts w:cstheme="minorHAnsi"/>
        </w:rPr>
        <w:t>Name: _______________________________</w:t>
      </w:r>
    </w:p>
    <w:p w:rsidR="00F21AC8" w:rsidRPr="00396682" w:rsidP="00FE57A7" w14:paraId="22AC79C6" w14:textId="2681128B">
      <w:pPr>
        <w:autoSpaceDE w:val="0"/>
        <w:autoSpaceDN w:val="0"/>
        <w:adjustRightInd w:val="0"/>
        <w:spacing w:after="200" w:line="276" w:lineRule="auto"/>
        <w:rPr>
          <w:rFonts w:cstheme="minorHAnsi"/>
        </w:rPr>
      </w:pPr>
      <w:r w:rsidRPr="00396682">
        <w:rPr>
          <w:rFonts w:cstheme="minorHAnsi"/>
        </w:rPr>
        <w:t>Telephone:</w:t>
      </w:r>
      <w:r w:rsidRPr="00396682" w:rsidR="003E7682">
        <w:rPr>
          <w:rFonts w:cstheme="minorHAnsi"/>
        </w:rPr>
        <w:t xml:space="preserve"> </w:t>
      </w:r>
      <w:r w:rsidRPr="00396682">
        <w:rPr>
          <w:rFonts w:cstheme="minorHAnsi"/>
        </w:rPr>
        <w:t>____________________________</w:t>
      </w:r>
    </w:p>
    <w:p w:rsidR="00F21AC8" w:rsidRPr="00396682" w:rsidP="00FE57A7" w14:paraId="4DC8717A" w14:textId="77777777">
      <w:pPr>
        <w:autoSpaceDE w:val="0"/>
        <w:autoSpaceDN w:val="0"/>
        <w:adjustRightInd w:val="0"/>
        <w:spacing w:after="200" w:line="276" w:lineRule="auto"/>
        <w:rPr>
          <w:rFonts w:cstheme="minorHAnsi"/>
        </w:rPr>
      </w:pPr>
      <w:r w:rsidRPr="00396682">
        <w:rPr>
          <w:rFonts w:cstheme="minorHAnsi"/>
        </w:rPr>
        <w:t>Address: _______________________________</w:t>
      </w:r>
    </w:p>
    <w:p w:rsidR="00F21AC8" w:rsidRPr="00396682" w:rsidP="00FE57A7" w14:paraId="1DB63947" w14:textId="77777777">
      <w:pPr>
        <w:autoSpaceDE w:val="0"/>
        <w:autoSpaceDN w:val="0"/>
        <w:adjustRightInd w:val="0"/>
        <w:spacing w:after="200" w:line="276" w:lineRule="auto"/>
        <w:rPr>
          <w:rFonts w:cstheme="minorHAnsi"/>
        </w:rPr>
      </w:pPr>
      <w:r w:rsidRPr="00396682">
        <w:rPr>
          <w:rFonts w:cstheme="minorHAnsi"/>
        </w:rPr>
        <w:t xml:space="preserve">              _______________________________</w:t>
      </w:r>
    </w:p>
    <w:p w:rsidR="00F21AC8" w:rsidRPr="00396682" w:rsidP="00FE57A7" w14:paraId="72C0181B" w14:textId="40B123F4">
      <w:pPr>
        <w:autoSpaceDE w:val="0"/>
        <w:autoSpaceDN w:val="0"/>
        <w:adjustRightInd w:val="0"/>
        <w:spacing w:after="200" w:line="276" w:lineRule="auto"/>
        <w:rPr>
          <w:rFonts w:cstheme="minorHAnsi"/>
        </w:rPr>
      </w:pPr>
      <w:r w:rsidRPr="00396682">
        <w:rPr>
          <w:rFonts w:cstheme="minorHAnsi"/>
        </w:rPr>
        <w:t>Email:</w:t>
      </w:r>
      <w:r w:rsidRPr="00396682" w:rsidR="003E7682">
        <w:rPr>
          <w:rFonts w:cstheme="minorHAnsi"/>
        </w:rPr>
        <w:t xml:space="preserve"> </w:t>
      </w:r>
      <w:r w:rsidRPr="00396682">
        <w:rPr>
          <w:rFonts w:cstheme="minorHAnsi"/>
        </w:rPr>
        <w:t>________________________________</w:t>
      </w:r>
    </w:p>
    <w:p w:rsidR="00DF1B6A" w:rsidRPr="00396682" w:rsidP="00FE57A7" w14:paraId="5C96936C" w14:textId="77777777">
      <w:pPr>
        <w:pStyle w:val="BodyText"/>
        <w:spacing w:after="200" w:line="276" w:lineRule="auto"/>
        <w:rPr>
          <w:rFonts w:asciiTheme="minorHAnsi" w:hAnsiTheme="minorHAnsi" w:cstheme="minorHAnsi"/>
          <w:sz w:val="22"/>
        </w:rPr>
      </w:pPr>
      <w:r w:rsidRPr="00396682">
        <w:rPr>
          <w:rFonts w:asciiTheme="minorHAnsi" w:hAnsiTheme="minorHAnsi" w:cstheme="minorHAnsi"/>
          <w:sz w:val="22"/>
        </w:rPr>
        <w:t>Schedule Focus Group:__________________</w:t>
      </w:r>
    </w:p>
    <w:p w:rsidR="00DF1B6A" w:rsidRPr="00396682" w:rsidP="00FE57A7" w14:paraId="67F35E2F" w14:textId="006277B2">
      <w:pPr>
        <w:pStyle w:val="BodyText"/>
        <w:spacing w:after="200" w:line="276" w:lineRule="auto"/>
        <w:rPr>
          <w:rFonts w:asciiTheme="minorHAnsi" w:hAnsiTheme="minorHAnsi" w:cstheme="minorHAnsi"/>
          <w:sz w:val="22"/>
        </w:rPr>
      </w:pPr>
      <w:r w:rsidRPr="00396682">
        <w:rPr>
          <w:rFonts w:asciiTheme="minorHAnsi" w:hAnsiTheme="minorHAnsi" w:cstheme="minorHAnsi"/>
          <w:sz w:val="22"/>
        </w:rPr>
        <w:t>Date:_____________________</w:t>
      </w:r>
    </w:p>
    <w:p w:rsidR="00461E09" w:rsidRPr="00396682" w:rsidP="004B3287" w14:paraId="7D56F664" w14:textId="77777777">
      <w:pPr>
        <w:pStyle w:val="BodyText"/>
        <w:spacing w:before="120" w:after="360" w:line="240" w:lineRule="auto"/>
        <w:rPr>
          <w:rFonts w:asciiTheme="minorHAnsi" w:hAnsiTheme="minorHAnsi" w:cstheme="minorHAnsi"/>
          <w:b/>
          <w:bCs/>
          <w:sz w:val="22"/>
        </w:rPr>
      </w:pPr>
    </w:p>
    <w:p w:rsidR="004B3287" w:rsidRPr="00396682" w:rsidP="00FE57A7" w14:paraId="4E2BF0F8" w14:textId="63FD0934">
      <w:pPr>
        <w:pStyle w:val="SurveyHeading2"/>
        <w:numPr>
          <w:ilvl w:val="0"/>
          <w:numId w:val="0"/>
        </w:numPr>
        <w:rPr>
          <w:rFonts w:asciiTheme="minorHAnsi" w:hAnsiTheme="minorHAnsi" w:cstheme="minorHAnsi"/>
          <w:sz w:val="22"/>
        </w:rPr>
      </w:pPr>
      <w:r w:rsidRPr="00396682">
        <w:rPr>
          <w:rFonts w:asciiTheme="minorHAnsi" w:hAnsiTheme="minorHAnsi" w:cstheme="minorHAnsi"/>
          <w:sz w:val="22"/>
        </w:rPr>
        <w:t>Closing for Ineligible Individuals</w:t>
      </w:r>
      <w:r w:rsidRPr="00396682" w:rsidR="00DF1B6A">
        <w:rPr>
          <w:rFonts w:asciiTheme="minorHAnsi" w:hAnsiTheme="minorHAnsi" w:cstheme="minorHAnsi"/>
          <w:sz w:val="22"/>
        </w:rPr>
        <w:t>:</w:t>
      </w:r>
    </w:p>
    <w:p w:rsidR="004B3287" w:rsidRPr="00396682" w:rsidP="00DF1B6A" w14:paraId="06C838BB" w14:textId="76C3DFD0">
      <w:pPr>
        <w:autoSpaceDE w:val="0"/>
        <w:autoSpaceDN w:val="0"/>
        <w:adjustRightInd w:val="0"/>
        <w:spacing w:after="200" w:line="276" w:lineRule="auto"/>
        <w:rPr>
          <w:rFonts w:cstheme="minorHAnsi"/>
        </w:rPr>
      </w:pPr>
      <w:r w:rsidRPr="00396682">
        <w:rPr>
          <w:rFonts w:cstheme="minorHAnsi"/>
        </w:rPr>
        <w:t xml:space="preserve">Thank you for answering my questions. I’m sorry, you are not eligible to participate. The eligibility criteria were determined in advance by the </w:t>
      </w:r>
      <w:r w:rsidRPr="00396682" w:rsidR="003B7F7B">
        <w:rPr>
          <w:rFonts w:cstheme="minorHAnsi"/>
        </w:rPr>
        <w:t>study team</w:t>
      </w:r>
      <w:r w:rsidRPr="00396682">
        <w:rPr>
          <w:rFonts w:cstheme="minorHAnsi"/>
        </w:rPr>
        <w:t>. Thank you for being willing to help us.</w:t>
      </w:r>
    </w:p>
    <w:p w:rsidR="00D15569" w:rsidRPr="00396682" w:rsidP="00642BCB" w14:paraId="4A9721A0" w14:textId="77777777">
      <w:pPr>
        <w:rPr>
          <w:rFonts w:eastAsia="Times New Roman" w:cstheme="minorHAnsi"/>
        </w:rPr>
      </w:pPr>
    </w:p>
    <w:sectPr w:rsidSect="00215231">
      <w:headerReference w:type="default" r:id="rId11"/>
      <w:footerReference w:type="default" r:id="rId12"/>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70481732"/>
      <w:docPartObj>
        <w:docPartGallery w:val="Page Numbers (Bottom of Page)"/>
        <w:docPartUnique/>
      </w:docPartObj>
    </w:sdtPr>
    <w:sdtEndPr>
      <w:rPr>
        <w:noProof/>
      </w:rPr>
    </w:sdtEndPr>
    <w:sdtContent>
      <w:p w:rsidR="00F15E00" w14:paraId="047E0FEC" w14:textId="77777777">
        <w:pPr>
          <w:pStyle w:val="Footer"/>
          <w:jc w:val="right"/>
        </w:pPr>
      </w:p>
    </w:sdtContent>
  </w:sdt>
  <w:p w:rsidR="00F15E00" w14:paraId="733582A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40919529"/>
      <w:docPartObj>
        <w:docPartGallery w:val="Page Numbers (Bottom of Page)"/>
        <w:docPartUnique/>
      </w:docPartObj>
    </w:sdtPr>
    <w:sdtEndPr>
      <w:rPr>
        <w:noProof/>
      </w:rPr>
    </w:sdtEndPr>
    <w:sdtContent>
      <w:p w:rsidR="00F15E00" w14:paraId="789BD629"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15E00" w14:paraId="0D73E5A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59493321"/>
      <w:docPartObj>
        <w:docPartGallery w:val="Page Numbers (Bottom of Page)"/>
        <w:docPartUnique/>
      </w:docPartObj>
    </w:sdtPr>
    <w:sdtEndPr>
      <w:rPr>
        <w:noProof/>
      </w:rPr>
    </w:sdtEndPr>
    <w:sdtContent>
      <w:p w:rsidR="00F15E00" w:rsidP="006B4069" w14:paraId="067F40A9" w14:textId="51992A79">
        <w:pPr>
          <w:pStyle w:val="Footer"/>
        </w:pPr>
        <w:r>
          <w:t>EPA Form: 6100-081</w:t>
        </w:r>
        <w:r>
          <w:tab/>
        </w:r>
        <w:r>
          <w:tab/>
        </w:r>
        <w:r w:rsidR="004026E6">
          <w:fldChar w:fldCharType="begin"/>
        </w:r>
        <w:r w:rsidR="004026E6">
          <w:instrText xml:space="preserve"> PAGE   \* MERGEFORMAT </w:instrText>
        </w:r>
        <w:r w:rsidR="004026E6">
          <w:fldChar w:fldCharType="separate"/>
        </w:r>
        <w:r w:rsidR="00B62520">
          <w:rPr>
            <w:noProof/>
          </w:rPr>
          <w:t>10</w:t>
        </w:r>
        <w:r w:rsidR="004026E6">
          <w:rPr>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5E00" w14:paraId="73F889A4" w14:textId="77777777">
    <w:pPr>
      <w:pStyle w:val="Header"/>
      <w:jc w:val="right"/>
    </w:pPr>
  </w:p>
  <w:p w:rsidR="00F15E00" w14:paraId="20C54C4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2C46" w:rsidP="002E194F" w14:paraId="06C3C2CC" w14:textId="39A31A6E">
    <w:pPr>
      <w:pStyle w:val="Header"/>
      <w:jc w:val="right"/>
    </w:pPr>
    <w:r>
      <w:t xml:space="preserve">OMB </w:t>
    </w:r>
    <w:r w:rsidR="006B4069">
      <w:t>Control Number: 2030-0051</w:t>
    </w:r>
  </w:p>
  <w:p w:rsidR="00DA2C46" w:rsidP="002E194F" w14:paraId="1F14CDC0" w14:textId="333A1491">
    <w:pPr>
      <w:pStyle w:val="Header"/>
      <w:jc w:val="right"/>
    </w:pPr>
    <w:r>
      <w:t xml:space="preserve">Exp. Date: </w:t>
    </w:r>
    <w:r w:rsidR="008F0842">
      <w:t>05</w:t>
    </w:r>
    <w:r>
      <w:t>/</w:t>
    </w:r>
    <w:r w:rsidR="00056B0E">
      <w:t>31</w:t>
    </w:r>
    <w:r>
      <w:t>/</w:t>
    </w:r>
    <w:r w:rsidR="008F0842">
      <w:t>2024</w:t>
    </w:r>
  </w:p>
  <w:p w:rsidR="00DA2C46" w14:paraId="7C25F6B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A29F6"/>
    <w:multiLevelType w:val="hybridMultilevel"/>
    <w:tmpl w:val="10201EAC"/>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170D10F7"/>
    <w:multiLevelType w:val="hybridMultilevel"/>
    <w:tmpl w:val="688414A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eastAsia="Times New Roman" w:asciiTheme="minorHAnsi" w:hAnsiTheme="minorHAns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7C44511"/>
    <w:multiLevelType w:val="hybridMultilevel"/>
    <w:tmpl w:val="D95AD44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2A73472B"/>
    <w:multiLevelType w:val="hybridMultilevel"/>
    <w:tmpl w:val="76BC9616"/>
    <w:lvl w:ilvl="0">
      <w:start w:val="19"/>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C09114D"/>
    <w:multiLevelType w:val="hybridMultilevel"/>
    <w:tmpl w:val="15FCC9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2ED6BB4"/>
    <w:multiLevelType w:val="hybridMultilevel"/>
    <w:tmpl w:val="B72A3B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1440" w:hanging="36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883374A"/>
    <w:multiLevelType w:val="hybridMultilevel"/>
    <w:tmpl w:val="848A344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39E957F1"/>
    <w:multiLevelType w:val="hybridMultilevel"/>
    <w:tmpl w:val="B740C2D8"/>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3B142F21"/>
    <w:multiLevelType w:val="hybridMultilevel"/>
    <w:tmpl w:val="8DD82BD6"/>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9">
    <w:nsid w:val="3CA70476"/>
    <w:multiLevelType w:val="hybridMultilevel"/>
    <w:tmpl w:val="888283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27844FD"/>
    <w:multiLevelType w:val="hybridMultilevel"/>
    <w:tmpl w:val="D8EC5F56"/>
    <w:lvl w:ilvl="0">
      <w:start w:val="1"/>
      <w:numFmt w:val="lowerLetter"/>
      <w:lvlText w:val="%1."/>
      <w:lvlJc w:val="left"/>
      <w:pPr>
        <w:ind w:left="720" w:hanging="360"/>
      </w:pPr>
    </w:lvl>
    <w:lvl w:ilvl="1" w:tentative="1">
      <w:start w:val="1"/>
      <w:numFmt w:val="lowerLetter"/>
      <w:lvlText w:val="%2."/>
      <w:lvlJc w:val="left"/>
      <w:pPr>
        <w:ind w:left="1440" w:hanging="360"/>
      </w:pPr>
    </w:lvl>
    <w:lvl w:ilvl="2">
      <w:start w:val="1"/>
      <w:numFmt w:val="lowerLetter"/>
      <w:lvlText w:val="%3."/>
      <w:lvlJc w:val="left"/>
      <w:pPr>
        <w:ind w:left="1440" w:hanging="36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3816CDE"/>
    <w:multiLevelType w:val="hybridMultilevel"/>
    <w:tmpl w:val="B11AAA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4C20CFC"/>
    <w:multiLevelType w:val="hybridMultilevel"/>
    <w:tmpl w:val="0A2C94A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51CF4B74"/>
    <w:multiLevelType w:val="hybridMultilevel"/>
    <w:tmpl w:val="CEE4B6D6"/>
    <w:lvl w:ilvl="0">
      <w:start w:val="1"/>
      <w:numFmt w:val="lowerLetter"/>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68C811E1"/>
    <w:multiLevelType w:val="hybridMultilevel"/>
    <w:tmpl w:val="3B22D41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6C763631"/>
    <w:multiLevelType w:val="hybridMultilevel"/>
    <w:tmpl w:val="57281762"/>
    <w:lvl w:ilvl="0">
      <w:start w:val="1"/>
      <w:numFmt w:val="lowerLetter"/>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3607A6A"/>
    <w:multiLevelType w:val="hybridMultilevel"/>
    <w:tmpl w:val="2B688036"/>
    <w:lvl w:ilvl="0">
      <w:start w:val="1"/>
      <w:numFmt w:val="lowerLetter"/>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DD70279"/>
    <w:multiLevelType w:val="hybridMultilevel"/>
    <w:tmpl w:val="A2144CB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
    <w:nsid w:val="7FD8614B"/>
    <w:multiLevelType w:val="hybridMultilevel"/>
    <w:tmpl w:val="CB3A0CF4"/>
    <w:lvl w:ilvl="0">
      <w:start w:val="1"/>
      <w:numFmt w:val="upperRoman"/>
      <w:pStyle w:val="SurveyHeading2"/>
      <w:lvlText w:val="%1."/>
      <w:lvlJc w:val="left"/>
      <w:pPr>
        <w:ind w:left="360" w:hanging="360"/>
      </w:pPr>
      <w:rPr>
        <w:rFonts w:ascii="Verdana" w:hAnsi="Verdana"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43873916">
    <w:abstractNumId w:val="18"/>
  </w:num>
  <w:num w:numId="2" w16cid:durableId="1383560639">
    <w:abstractNumId w:val="1"/>
  </w:num>
  <w:num w:numId="3" w16cid:durableId="1478567870">
    <w:abstractNumId w:val="11"/>
  </w:num>
  <w:num w:numId="4" w16cid:durableId="927887436">
    <w:abstractNumId w:val="4"/>
  </w:num>
  <w:num w:numId="5" w16cid:durableId="2007518108">
    <w:abstractNumId w:val="3"/>
  </w:num>
  <w:num w:numId="6" w16cid:durableId="273444333">
    <w:abstractNumId w:val="9"/>
  </w:num>
  <w:num w:numId="7" w16cid:durableId="1334839216">
    <w:abstractNumId w:val="17"/>
  </w:num>
  <w:num w:numId="8" w16cid:durableId="2061049042">
    <w:abstractNumId w:val="14"/>
  </w:num>
  <w:num w:numId="9" w16cid:durableId="1413429789">
    <w:abstractNumId w:val="2"/>
  </w:num>
  <w:num w:numId="10" w16cid:durableId="562520827">
    <w:abstractNumId w:val="8"/>
  </w:num>
  <w:num w:numId="11" w16cid:durableId="1723554451">
    <w:abstractNumId w:val="0"/>
  </w:num>
  <w:num w:numId="12" w16cid:durableId="1043481741">
    <w:abstractNumId w:val="18"/>
  </w:num>
  <w:num w:numId="13" w16cid:durableId="408037943">
    <w:abstractNumId w:val="18"/>
  </w:num>
  <w:num w:numId="14" w16cid:durableId="761536698">
    <w:abstractNumId w:val="18"/>
  </w:num>
  <w:num w:numId="15" w16cid:durableId="930234602">
    <w:abstractNumId w:val="7"/>
  </w:num>
  <w:num w:numId="16" w16cid:durableId="355622076">
    <w:abstractNumId w:val="13"/>
  </w:num>
  <w:num w:numId="17" w16cid:durableId="1225067062">
    <w:abstractNumId w:val="12"/>
  </w:num>
  <w:num w:numId="18" w16cid:durableId="1522547183">
    <w:abstractNumId w:val="6"/>
  </w:num>
  <w:num w:numId="19" w16cid:durableId="697240315">
    <w:abstractNumId w:val="15"/>
  </w:num>
  <w:num w:numId="20" w16cid:durableId="655647352">
    <w:abstractNumId w:val="5"/>
  </w:num>
  <w:num w:numId="21" w16cid:durableId="165483353">
    <w:abstractNumId w:val="16"/>
  </w:num>
  <w:num w:numId="22" w16cid:durableId="15838353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107"/>
    <w:rsid w:val="00003652"/>
    <w:rsid w:val="00007A22"/>
    <w:rsid w:val="000128F1"/>
    <w:rsid w:val="0003000B"/>
    <w:rsid w:val="00030E47"/>
    <w:rsid w:val="000357CA"/>
    <w:rsid w:val="00053FD9"/>
    <w:rsid w:val="00056B0E"/>
    <w:rsid w:val="00085588"/>
    <w:rsid w:val="0009466F"/>
    <w:rsid w:val="000A7080"/>
    <w:rsid w:val="000B49CD"/>
    <w:rsid w:val="000C59EC"/>
    <w:rsid w:val="000E439C"/>
    <w:rsid w:val="000F6A2A"/>
    <w:rsid w:val="001120C5"/>
    <w:rsid w:val="00112C6E"/>
    <w:rsid w:val="001175CB"/>
    <w:rsid w:val="00122EFE"/>
    <w:rsid w:val="001271F9"/>
    <w:rsid w:val="001408E2"/>
    <w:rsid w:val="00141DF3"/>
    <w:rsid w:val="00157D1E"/>
    <w:rsid w:val="00161C21"/>
    <w:rsid w:val="00173AB3"/>
    <w:rsid w:val="001820A8"/>
    <w:rsid w:val="001A0600"/>
    <w:rsid w:val="001A0C9F"/>
    <w:rsid w:val="001A5471"/>
    <w:rsid w:val="001A6069"/>
    <w:rsid w:val="001B2A6B"/>
    <w:rsid w:val="001C3DD6"/>
    <w:rsid w:val="002049C6"/>
    <w:rsid w:val="00215231"/>
    <w:rsid w:val="00252EE7"/>
    <w:rsid w:val="00255B80"/>
    <w:rsid w:val="00263240"/>
    <w:rsid w:val="0028054C"/>
    <w:rsid w:val="00282138"/>
    <w:rsid w:val="002850AB"/>
    <w:rsid w:val="002B693B"/>
    <w:rsid w:val="002B7101"/>
    <w:rsid w:val="002C23E7"/>
    <w:rsid w:val="002C62DB"/>
    <w:rsid w:val="002D2220"/>
    <w:rsid w:val="002D7296"/>
    <w:rsid w:val="002E194F"/>
    <w:rsid w:val="002F142C"/>
    <w:rsid w:val="002F761F"/>
    <w:rsid w:val="00300C81"/>
    <w:rsid w:val="00302526"/>
    <w:rsid w:val="00313FA1"/>
    <w:rsid w:val="003165ED"/>
    <w:rsid w:val="00320FB8"/>
    <w:rsid w:val="00322B26"/>
    <w:rsid w:val="00350363"/>
    <w:rsid w:val="00364874"/>
    <w:rsid w:val="00366277"/>
    <w:rsid w:val="0037078C"/>
    <w:rsid w:val="0039432D"/>
    <w:rsid w:val="00396682"/>
    <w:rsid w:val="003A55F4"/>
    <w:rsid w:val="003B7F7B"/>
    <w:rsid w:val="003C362D"/>
    <w:rsid w:val="003C5A3F"/>
    <w:rsid w:val="003E1B2D"/>
    <w:rsid w:val="003E1C0D"/>
    <w:rsid w:val="003E7682"/>
    <w:rsid w:val="004026E6"/>
    <w:rsid w:val="00407540"/>
    <w:rsid w:val="00422F90"/>
    <w:rsid w:val="00426021"/>
    <w:rsid w:val="00441E74"/>
    <w:rsid w:val="004472B5"/>
    <w:rsid w:val="00451395"/>
    <w:rsid w:val="00453680"/>
    <w:rsid w:val="00456211"/>
    <w:rsid w:val="00461E09"/>
    <w:rsid w:val="0047726A"/>
    <w:rsid w:val="00477DFB"/>
    <w:rsid w:val="00477EE0"/>
    <w:rsid w:val="004B1F0B"/>
    <w:rsid w:val="004B3287"/>
    <w:rsid w:val="004D7830"/>
    <w:rsid w:val="004E1107"/>
    <w:rsid w:val="00502AF3"/>
    <w:rsid w:val="00524DA8"/>
    <w:rsid w:val="00525089"/>
    <w:rsid w:val="00531F9B"/>
    <w:rsid w:val="0055462D"/>
    <w:rsid w:val="0056062E"/>
    <w:rsid w:val="00560BB3"/>
    <w:rsid w:val="0056303B"/>
    <w:rsid w:val="005674C4"/>
    <w:rsid w:val="00571D43"/>
    <w:rsid w:val="00573FE4"/>
    <w:rsid w:val="005945C1"/>
    <w:rsid w:val="005A4EFB"/>
    <w:rsid w:val="005A5978"/>
    <w:rsid w:val="005E5084"/>
    <w:rsid w:val="005F2543"/>
    <w:rsid w:val="006007FD"/>
    <w:rsid w:val="00620E0F"/>
    <w:rsid w:val="00625E29"/>
    <w:rsid w:val="00625E2A"/>
    <w:rsid w:val="00626190"/>
    <w:rsid w:val="00636FDE"/>
    <w:rsid w:val="00641F8C"/>
    <w:rsid w:val="00642BCB"/>
    <w:rsid w:val="00654425"/>
    <w:rsid w:val="00657058"/>
    <w:rsid w:val="00657A60"/>
    <w:rsid w:val="0066601C"/>
    <w:rsid w:val="006823F2"/>
    <w:rsid w:val="006A2BDC"/>
    <w:rsid w:val="006B4069"/>
    <w:rsid w:val="006C78A3"/>
    <w:rsid w:val="006E0092"/>
    <w:rsid w:val="006E15E7"/>
    <w:rsid w:val="006E2804"/>
    <w:rsid w:val="006E4796"/>
    <w:rsid w:val="00735200"/>
    <w:rsid w:val="0076324A"/>
    <w:rsid w:val="007817BD"/>
    <w:rsid w:val="007C3FC4"/>
    <w:rsid w:val="007D2546"/>
    <w:rsid w:val="0080165F"/>
    <w:rsid w:val="00814264"/>
    <w:rsid w:val="008175C3"/>
    <w:rsid w:val="008306EF"/>
    <w:rsid w:val="00832711"/>
    <w:rsid w:val="0083598C"/>
    <w:rsid w:val="008448CC"/>
    <w:rsid w:val="00857DC0"/>
    <w:rsid w:val="00896172"/>
    <w:rsid w:val="008A2A66"/>
    <w:rsid w:val="008A476A"/>
    <w:rsid w:val="008B03FE"/>
    <w:rsid w:val="008B2DF9"/>
    <w:rsid w:val="008B32F2"/>
    <w:rsid w:val="008B6241"/>
    <w:rsid w:val="008C5010"/>
    <w:rsid w:val="008D04FF"/>
    <w:rsid w:val="008E6EBE"/>
    <w:rsid w:val="008F0842"/>
    <w:rsid w:val="008F0AE0"/>
    <w:rsid w:val="008F2ABC"/>
    <w:rsid w:val="009003E0"/>
    <w:rsid w:val="00927EDB"/>
    <w:rsid w:val="009427D8"/>
    <w:rsid w:val="00950C8D"/>
    <w:rsid w:val="00954942"/>
    <w:rsid w:val="0099653F"/>
    <w:rsid w:val="009A4461"/>
    <w:rsid w:val="009D2908"/>
    <w:rsid w:val="009D43F2"/>
    <w:rsid w:val="009E3554"/>
    <w:rsid w:val="009F2402"/>
    <w:rsid w:val="009F6DB2"/>
    <w:rsid w:val="00A06FB8"/>
    <w:rsid w:val="00A30C37"/>
    <w:rsid w:val="00A30C41"/>
    <w:rsid w:val="00A403A2"/>
    <w:rsid w:val="00A44E3A"/>
    <w:rsid w:val="00A51F88"/>
    <w:rsid w:val="00A52E29"/>
    <w:rsid w:val="00A54C9E"/>
    <w:rsid w:val="00A55771"/>
    <w:rsid w:val="00A72B1D"/>
    <w:rsid w:val="00A81F22"/>
    <w:rsid w:val="00A94AD6"/>
    <w:rsid w:val="00A97C1B"/>
    <w:rsid w:val="00AD22FF"/>
    <w:rsid w:val="00AD3D28"/>
    <w:rsid w:val="00AD7684"/>
    <w:rsid w:val="00B32BB0"/>
    <w:rsid w:val="00B34DC0"/>
    <w:rsid w:val="00B37117"/>
    <w:rsid w:val="00B37B5A"/>
    <w:rsid w:val="00B45F70"/>
    <w:rsid w:val="00B526AF"/>
    <w:rsid w:val="00B62520"/>
    <w:rsid w:val="00B6356F"/>
    <w:rsid w:val="00B91C3F"/>
    <w:rsid w:val="00B92DA8"/>
    <w:rsid w:val="00B95659"/>
    <w:rsid w:val="00BA0B81"/>
    <w:rsid w:val="00BA1D9C"/>
    <w:rsid w:val="00BA3F56"/>
    <w:rsid w:val="00BA41E2"/>
    <w:rsid w:val="00BA5283"/>
    <w:rsid w:val="00BC38B9"/>
    <w:rsid w:val="00BC52AE"/>
    <w:rsid w:val="00BE2EBD"/>
    <w:rsid w:val="00BE519D"/>
    <w:rsid w:val="00BF4C6B"/>
    <w:rsid w:val="00BF7CD0"/>
    <w:rsid w:val="00C12E5F"/>
    <w:rsid w:val="00C14ABE"/>
    <w:rsid w:val="00C23107"/>
    <w:rsid w:val="00C235D1"/>
    <w:rsid w:val="00C526BE"/>
    <w:rsid w:val="00C5351B"/>
    <w:rsid w:val="00C6581A"/>
    <w:rsid w:val="00C7665E"/>
    <w:rsid w:val="00C91C2C"/>
    <w:rsid w:val="00C924E5"/>
    <w:rsid w:val="00CC4B42"/>
    <w:rsid w:val="00CD6C9E"/>
    <w:rsid w:val="00CF4ECA"/>
    <w:rsid w:val="00CF6BE5"/>
    <w:rsid w:val="00D06BBE"/>
    <w:rsid w:val="00D15569"/>
    <w:rsid w:val="00D25F05"/>
    <w:rsid w:val="00D307B9"/>
    <w:rsid w:val="00D4706C"/>
    <w:rsid w:val="00D62A3D"/>
    <w:rsid w:val="00D81246"/>
    <w:rsid w:val="00D9250F"/>
    <w:rsid w:val="00D95AAF"/>
    <w:rsid w:val="00DA2C46"/>
    <w:rsid w:val="00DB6F25"/>
    <w:rsid w:val="00DC79CF"/>
    <w:rsid w:val="00DD7A7B"/>
    <w:rsid w:val="00DE56EC"/>
    <w:rsid w:val="00DF1B6A"/>
    <w:rsid w:val="00E06026"/>
    <w:rsid w:val="00E20374"/>
    <w:rsid w:val="00E265BD"/>
    <w:rsid w:val="00E30C20"/>
    <w:rsid w:val="00E350E5"/>
    <w:rsid w:val="00E42177"/>
    <w:rsid w:val="00E4313E"/>
    <w:rsid w:val="00E51D1E"/>
    <w:rsid w:val="00E52D88"/>
    <w:rsid w:val="00E615CB"/>
    <w:rsid w:val="00E6652D"/>
    <w:rsid w:val="00E667AC"/>
    <w:rsid w:val="00E9324E"/>
    <w:rsid w:val="00EC1D20"/>
    <w:rsid w:val="00EC3243"/>
    <w:rsid w:val="00EC3FB0"/>
    <w:rsid w:val="00EC780B"/>
    <w:rsid w:val="00ED3024"/>
    <w:rsid w:val="00EE260B"/>
    <w:rsid w:val="00EE526E"/>
    <w:rsid w:val="00EF58C5"/>
    <w:rsid w:val="00EF61D7"/>
    <w:rsid w:val="00EF79F2"/>
    <w:rsid w:val="00F07B98"/>
    <w:rsid w:val="00F15E00"/>
    <w:rsid w:val="00F160DC"/>
    <w:rsid w:val="00F2122F"/>
    <w:rsid w:val="00F21AC8"/>
    <w:rsid w:val="00F31176"/>
    <w:rsid w:val="00F50A82"/>
    <w:rsid w:val="00F566AA"/>
    <w:rsid w:val="00F64052"/>
    <w:rsid w:val="00F64C9E"/>
    <w:rsid w:val="00F8135D"/>
    <w:rsid w:val="00F83B2E"/>
    <w:rsid w:val="00F857D4"/>
    <w:rsid w:val="00F934D6"/>
    <w:rsid w:val="00FE17C1"/>
    <w:rsid w:val="00FE57A7"/>
    <w:rsid w:val="00FE6E2A"/>
  </w:rsids>
  <w:docVars>
    <w:docVar w:name="__Grammarly_42___1" w:val="H4sIAAAAAAAEAKtWcslP9kxRslIyNDYyMDA1MDE0tzAyMjIwtDBX0lEKTi0uzszPAykwqgUAh5Uli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303CFF"/>
  <w15:docId w15:val="{B476E65A-97DE-473D-A41C-F91CD86C2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57C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1107"/>
    <w:pPr>
      <w:spacing w:line="320" w:lineRule="exact"/>
    </w:pPr>
    <w:rPr>
      <w:rFonts w:ascii="Verdana" w:eastAsia="Times New Roman" w:hAnsi="Verdana" w:cs="Times New Roman"/>
      <w:sz w:val="20"/>
    </w:rPr>
  </w:style>
  <w:style w:type="character" w:customStyle="1" w:styleId="BodyTextChar">
    <w:name w:val="Body Text Char"/>
    <w:basedOn w:val="DefaultParagraphFont"/>
    <w:link w:val="BodyText"/>
    <w:rsid w:val="004E1107"/>
    <w:rPr>
      <w:rFonts w:ascii="Verdana" w:eastAsia="Times New Roman" w:hAnsi="Verdana" w:cs="Times New Roman"/>
      <w:sz w:val="20"/>
    </w:rPr>
  </w:style>
  <w:style w:type="paragraph" w:customStyle="1" w:styleId="SurveyHeading2">
    <w:name w:val="Survey Heading 2"/>
    <w:basedOn w:val="Normal"/>
    <w:rsid w:val="004E1107"/>
    <w:pPr>
      <w:keepNext/>
      <w:numPr>
        <w:numId w:val="1"/>
      </w:numPr>
      <w:spacing w:before="240" w:after="120" w:line="240" w:lineRule="auto"/>
      <w:outlineLvl w:val="1"/>
    </w:pPr>
    <w:rPr>
      <w:rFonts w:ascii="Verdana" w:eastAsia="Times New Roman" w:hAnsi="Verdana" w:cs="Times New Roman"/>
      <w:b/>
      <w:sz w:val="24"/>
    </w:rPr>
  </w:style>
  <w:style w:type="paragraph" w:styleId="ListParagraph">
    <w:name w:val="List Paragraph"/>
    <w:basedOn w:val="Normal"/>
    <w:uiPriority w:val="34"/>
    <w:qFormat/>
    <w:rsid w:val="00BF7CD0"/>
    <w:pPr>
      <w:ind w:left="720"/>
      <w:contextualSpacing/>
    </w:pPr>
  </w:style>
  <w:style w:type="paragraph" w:styleId="Header">
    <w:name w:val="header"/>
    <w:basedOn w:val="Normal"/>
    <w:link w:val="HeaderChar"/>
    <w:uiPriority w:val="99"/>
    <w:unhideWhenUsed/>
    <w:rsid w:val="00E30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C20"/>
  </w:style>
  <w:style w:type="paragraph" w:styleId="Footer">
    <w:name w:val="footer"/>
    <w:basedOn w:val="Normal"/>
    <w:link w:val="FooterChar"/>
    <w:uiPriority w:val="99"/>
    <w:unhideWhenUsed/>
    <w:rsid w:val="00E30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C20"/>
  </w:style>
  <w:style w:type="paragraph" w:styleId="BalloonText">
    <w:name w:val="Balloon Text"/>
    <w:basedOn w:val="Normal"/>
    <w:link w:val="BalloonTextChar"/>
    <w:uiPriority w:val="99"/>
    <w:semiHidden/>
    <w:unhideWhenUsed/>
    <w:rsid w:val="00E61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5CB"/>
    <w:rPr>
      <w:rFonts w:ascii="Segoe UI" w:hAnsi="Segoe UI" w:cs="Segoe UI"/>
      <w:sz w:val="18"/>
      <w:szCs w:val="18"/>
    </w:rPr>
  </w:style>
  <w:style w:type="character" w:styleId="CommentReference">
    <w:name w:val="annotation reference"/>
    <w:basedOn w:val="DefaultParagraphFont"/>
    <w:uiPriority w:val="99"/>
    <w:semiHidden/>
    <w:unhideWhenUsed/>
    <w:rsid w:val="00F83B2E"/>
    <w:rPr>
      <w:sz w:val="16"/>
      <w:szCs w:val="16"/>
    </w:rPr>
  </w:style>
  <w:style w:type="paragraph" w:styleId="CommentText">
    <w:name w:val="annotation text"/>
    <w:basedOn w:val="Normal"/>
    <w:link w:val="CommentTextChar"/>
    <w:uiPriority w:val="99"/>
    <w:unhideWhenUsed/>
    <w:rsid w:val="00F83B2E"/>
    <w:pPr>
      <w:spacing w:line="240" w:lineRule="auto"/>
    </w:pPr>
    <w:rPr>
      <w:sz w:val="20"/>
      <w:szCs w:val="20"/>
    </w:rPr>
  </w:style>
  <w:style w:type="character" w:customStyle="1" w:styleId="CommentTextChar">
    <w:name w:val="Comment Text Char"/>
    <w:basedOn w:val="DefaultParagraphFont"/>
    <w:link w:val="CommentText"/>
    <w:uiPriority w:val="99"/>
    <w:rsid w:val="00F83B2E"/>
    <w:rPr>
      <w:sz w:val="20"/>
      <w:szCs w:val="20"/>
    </w:rPr>
  </w:style>
  <w:style w:type="paragraph" w:styleId="CommentSubject">
    <w:name w:val="annotation subject"/>
    <w:basedOn w:val="CommentText"/>
    <w:next w:val="CommentText"/>
    <w:link w:val="CommentSubjectChar"/>
    <w:uiPriority w:val="99"/>
    <w:semiHidden/>
    <w:unhideWhenUsed/>
    <w:rsid w:val="00F83B2E"/>
    <w:rPr>
      <w:b/>
      <w:bCs/>
    </w:rPr>
  </w:style>
  <w:style w:type="character" w:customStyle="1" w:styleId="CommentSubjectChar">
    <w:name w:val="Comment Subject Char"/>
    <w:basedOn w:val="CommentTextChar"/>
    <w:link w:val="CommentSubject"/>
    <w:uiPriority w:val="99"/>
    <w:semiHidden/>
    <w:rsid w:val="00F83B2E"/>
    <w:rPr>
      <w:b/>
      <w:bCs/>
      <w:sz w:val="20"/>
      <w:szCs w:val="20"/>
    </w:rPr>
  </w:style>
  <w:style w:type="paragraph" w:styleId="Revision">
    <w:name w:val="Revision"/>
    <w:hidden/>
    <w:uiPriority w:val="99"/>
    <w:semiHidden/>
    <w:rsid w:val="009E3554"/>
    <w:pPr>
      <w:spacing w:after="0" w:line="240" w:lineRule="auto"/>
    </w:pPr>
  </w:style>
  <w:style w:type="paragraph" w:styleId="EnvelopeReturn">
    <w:name w:val="envelope return"/>
    <w:basedOn w:val="Normal"/>
    <w:uiPriority w:val="99"/>
    <w:semiHidden/>
    <w:unhideWhenUsed/>
    <w:rsid w:val="00F21AC8"/>
    <w:pPr>
      <w:spacing w:after="0" w:line="240" w:lineRule="auto"/>
    </w:pPr>
    <w:rPr>
      <w:rFonts w:asciiTheme="majorHAnsi" w:eastAsiaTheme="majorEastAsia" w:hAnsiTheme="majorHAnsi" w:cstheme="majorBidi"/>
      <w:sz w:val="32"/>
      <w:szCs w:val="20"/>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C25EAC71A98B409F54CA6A70BDB1DD" ma:contentTypeVersion="19" ma:contentTypeDescription="Create a new document." ma:contentTypeScope="" ma:versionID="e156799578375e5c1a9cd153d49f88fc">
  <xsd:schema xmlns:xsd="http://www.w3.org/2001/XMLSchema" xmlns:xs="http://www.w3.org/2001/XMLSchema" xmlns:p="http://schemas.microsoft.com/office/2006/metadata/properties" xmlns:ns2="3ba5faed-fedd-4dbb-86de-ac1e64fe5622" xmlns:ns3="e9f8375c-469e-4dff-920e-5fbeb94a1901" xmlns:ns4="fa6a9aea-fb0f-4ddd-aff8-712634b7d5fe" targetNamespace="http://schemas.microsoft.com/office/2006/metadata/properties" ma:root="true" ma:fieldsID="43eee327a558ee2f9ac9e180f3be2a1f" ns2:_="" ns3:_="" ns4:_="">
    <xsd:import namespace="3ba5faed-fedd-4dbb-86de-ac1e64fe5622"/>
    <xsd:import namespace="e9f8375c-469e-4dff-920e-5fbeb94a1901"/>
    <xsd:import namespace="fa6a9aea-fb0f-4ddd-aff8-712634b7d5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4: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5faed-fedd-4dbb-86de-ac1e64fe5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f8375c-469e-4dff-920e-5fbeb94a19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6a9aea-fb0f-4ddd-aff8-712634b7d5f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d640af-38db-4a0f-b4ba-cfb4652780d2}" ma:internalName="TaxCatchAll" ma:showField="CatchAllData" ma:web="e9f8375c-469e-4dff-920e-5fbeb94a19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e9f8375c-469e-4dff-920e-5fbeb94a1901">
      <UserInfo>
        <DisplayName>Jones, Kaedra</DisplayName>
        <AccountId>10</AccountId>
        <AccountType/>
      </UserInfo>
    </SharedWithUsers>
    <TaxCatchAll xmlns="fa6a9aea-fb0f-4ddd-aff8-712634b7d5fe" xsi:nil="true"/>
    <lcf76f155ced4ddcb4097134ff3c332f xmlns="3ba5faed-fedd-4dbb-86de-ac1e64fe562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63A602-80CC-403B-B9BB-ABCA7913A785}">
  <ds:schemaRefs>
    <ds:schemaRef ds:uri="http://schemas.microsoft.com/sharepoint/v3/contenttype/forms"/>
  </ds:schemaRefs>
</ds:datastoreItem>
</file>

<file path=customXml/itemProps2.xml><?xml version="1.0" encoding="utf-8"?>
<ds:datastoreItem xmlns:ds="http://schemas.openxmlformats.org/officeDocument/2006/customXml" ds:itemID="{5B92A996-F2DC-4FF1-99D1-A13C3FFE0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5faed-fedd-4dbb-86de-ac1e64fe5622"/>
    <ds:schemaRef ds:uri="e9f8375c-469e-4dff-920e-5fbeb94a1901"/>
    <ds:schemaRef ds:uri="fa6a9aea-fb0f-4ddd-aff8-712634b7d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4BE685-20C6-45C9-94FC-5317E99864E5}">
  <ds:schemaRefs>
    <ds:schemaRef ds:uri="http://schemas.openxmlformats.org/officeDocument/2006/bibliography"/>
  </ds:schemaRefs>
</ds:datastoreItem>
</file>

<file path=customXml/itemProps4.xml><?xml version="1.0" encoding="utf-8"?>
<ds:datastoreItem xmlns:ds="http://schemas.openxmlformats.org/officeDocument/2006/customXml" ds:itemID="{10AEF262-AF87-4CA6-B469-79394362A770}">
  <ds:schemaRefs>
    <ds:schemaRef ds:uri="http://schemas.microsoft.com/office/2006/metadata/properties"/>
    <ds:schemaRef ds:uri="http://schemas.microsoft.com/office/infopath/2007/PartnerControls"/>
    <ds:schemaRef ds:uri="e9f8375c-469e-4dff-920e-5fbeb94a1901"/>
    <ds:schemaRef ds:uri="fa6a9aea-fb0f-4ddd-aff8-712634b7d5fe"/>
    <ds:schemaRef ds:uri="3ba5faed-fedd-4dbb-86de-ac1e64fe5622"/>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342</Words>
  <Characters>765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hrig, Jennifer</dc:creator>
  <cp:lastModifiedBy>Jackson, Aaron</cp:lastModifiedBy>
  <cp:revision>6</cp:revision>
  <cp:lastPrinted>2019-05-16T16:58:00Z</cp:lastPrinted>
  <dcterms:created xsi:type="dcterms:W3CDTF">2024-05-29T23:44:00Z</dcterms:created>
  <dcterms:modified xsi:type="dcterms:W3CDTF">2024-05-29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25EAC71A98B409F54CA6A70BDB1DD</vt:lpwstr>
  </property>
  <property fmtid="{D5CDD505-2E9C-101B-9397-08002B2CF9AE}" pid="3" name="MediaServiceImageTags">
    <vt:lpwstr/>
  </property>
</Properties>
</file>